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8201" w14:textId="4FFDD75B" w:rsidR="000B09C6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2F687F2B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6B1A98AE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152390E6" w14:textId="56E35AAE" w:rsidR="00200613" w:rsidRPr="00200613" w:rsidRDefault="00200613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63A04D1E" w:rsidR="00200613" w:rsidRPr="00200613" w:rsidRDefault="00452DF0" w:rsidP="00DD4F1A">
      <w:pPr>
        <w:spacing w:line="36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HỆ THỐNG QUẢN LÝ KHO </w:t>
      </w:r>
    </w:p>
    <w:p w14:paraId="2D2C3938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6CE8FCF0" w14:textId="2740DCDA" w:rsidR="00200613" w:rsidRPr="00200613" w:rsidRDefault="00200613" w:rsidP="00DD4F1A">
      <w:pPr>
        <w:spacing w:line="360" w:lineRule="auto"/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CD3423">
        <w:rPr>
          <w:rFonts w:cs="Times New Roman"/>
          <w:sz w:val="24"/>
          <w:szCs w:val="24"/>
        </w:rPr>
        <w:t xml:space="preserve"> 48K14.1</w:t>
      </w:r>
    </w:p>
    <w:p w14:paraId="1AAFEEFB" w14:textId="7D6B0C8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CD3423">
        <w:rPr>
          <w:rFonts w:cs="Times New Roman"/>
          <w:sz w:val="24"/>
          <w:szCs w:val="24"/>
        </w:rPr>
        <w:t xml:space="preserve"> 48K141.09</w:t>
      </w:r>
    </w:p>
    <w:p w14:paraId="337541FE" w14:textId="347188D6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24D79254" w14:textId="79336D22" w:rsidR="00200613" w:rsidRDefault="00200613" w:rsidP="00C4347C">
      <w:pPr>
        <w:spacing w:line="360" w:lineRule="auto"/>
        <w:ind w:left="3600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</w:t>
      </w:r>
      <w:r w:rsidR="00452DF0">
        <w:rPr>
          <w:rFonts w:cs="Times New Roman"/>
          <w:b/>
          <w:sz w:val="24"/>
          <w:szCs w:val="24"/>
        </w:rPr>
        <w:t>4</w:t>
      </w:r>
    </w:p>
    <w:p w14:paraId="2A6C4DC9" w14:textId="21628A6D" w:rsidR="00200613" w:rsidRPr="00F275FE" w:rsidRDefault="00200613" w:rsidP="00DD4F1A">
      <w:pPr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p w14:paraId="374E9767" w14:textId="77777777" w:rsidR="00200613" w:rsidRDefault="00200613" w:rsidP="00DD4F1A">
      <w:pPr>
        <w:spacing w:line="360" w:lineRule="auto"/>
        <w:rPr>
          <w:rFonts w:cs="Times New Roman"/>
          <w:b/>
          <w:sz w:val="24"/>
          <w:szCs w:val="24"/>
        </w:rPr>
      </w:pPr>
    </w:p>
    <w:p w14:paraId="021BF9B6" w14:textId="7E60E893" w:rsidR="00F37AEB" w:rsidRDefault="00F37AEB" w:rsidP="00F37AEB">
      <w:pPr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DD4F1A">
      <w:pPr>
        <w:pStyle w:val="Heading1"/>
        <w:spacing w:line="360" w:lineRule="auto"/>
      </w:pPr>
      <w:bookmarkStart w:id="0" w:name="_Toc164374339"/>
      <w:r>
        <w:lastRenderedPageBreak/>
        <w:t>mô tả khái quát hệ thống</w:t>
      </w:r>
      <w:bookmarkEnd w:id="0"/>
    </w:p>
    <w:p w14:paraId="0E28F09D" w14:textId="56F50036" w:rsidR="00200613" w:rsidRDefault="00200613" w:rsidP="00DD4F1A">
      <w:pPr>
        <w:pStyle w:val="Heading2"/>
        <w:spacing w:line="360" w:lineRule="auto"/>
      </w:pPr>
      <w:bookmarkStart w:id="1" w:name="_Toc164374340"/>
      <w:r>
        <w:t>Tổng quan về hệ thống</w:t>
      </w:r>
      <w:bookmarkEnd w:id="1"/>
    </w:p>
    <w:p w14:paraId="1015F4E8" w14:textId="77777777" w:rsidR="00200613" w:rsidRPr="00200613" w:rsidRDefault="00200613" w:rsidP="00DD4F1A">
      <w:pPr>
        <w:spacing w:line="360" w:lineRule="auto"/>
      </w:pPr>
    </w:p>
    <w:p w14:paraId="126EA311" w14:textId="4256BB2A" w:rsidR="00200613" w:rsidRDefault="00200613" w:rsidP="00DD4F1A">
      <w:pPr>
        <w:pStyle w:val="Heading2"/>
        <w:spacing w:line="360" w:lineRule="auto"/>
      </w:pPr>
      <w:bookmarkStart w:id="2" w:name="_Toc164374341"/>
      <w:r>
        <w:t>Sơ đồ luồng nghiệp vụ hệ thống</w:t>
      </w:r>
      <w:r w:rsidR="00770322">
        <w:t xml:space="preserve"> (business workflow)</w:t>
      </w:r>
      <w:bookmarkEnd w:id="2"/>
    </w:p>
    <w:p w14:paraId="41170168" w14:textId="01784617" w:rsidR="00944057" w:rsidRPr="00944057" w:rsidRDefault="00944057" w:rsidP="00DD4F1A">
      <w:pPr>
        <w:pStyle w:val="Heading3"/>
        <w:spacing w:line="360" w:lineRule="auto"/>
      </w:pPr>
      <w:bookmarkStart w:id="3" w:name="_Toc164374342"/>
      <w:r>
        <w:t>AS-IS system</w:t>
      </w:r>
      <w:bookmarkEnd w:id="3"/>
    </w:p>
    <w:p w14:paraId="1F89B3C6" w14:textId="5557BD90" w:rsidR="00944057" w:rsidRDefault="00C4347C" w:rsidP="00DD4F1A">
      <w:pPr>
        <w:spacing w:line="360" w:lineRule="auto"/>
        <w:ind w:hanging="284"/>
      </w:pPr>
      <w:r>
        <w:rPr>
          <w:noProof/>
        </w:rPr>
        <w:drawing>
          <wp:inline distT="0" distB="0" distL="0" distR="0" wp14:anchorId="22102AB6" wp14:editId="1D9C4F6A">
            <wp:extent cx="6092982" cy="5612765"/>
            <wp:effectExtent l="0" t="0" r="3175" b="6985"/>
            <wp:docPr id="165824997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49977" name="Picture 165824997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721" cy="56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C7CE" w14:textId="23A9BE94" w:rsidR="00944057" w:rsidRPr="00944057" w:rsidRDefault="00944057" w:rsidP="00DD4F1A">
      <w:pPr>
        <w:pStyle w:val="Heading3"/>
        <w:spacing w:line="360" w:lineRule="auto"/>
      </w:pPr>
      <w:bookmarkStart w:id="4" w:name="_Toc164374343"/>
      <w:r>
        <w:t>TO-BE system</w:t>
      </w:r>
      <w:bookmarkEnd w:id="4"/>
    </w:p>
    <w:p w14:paraId="4978BA8F" w14:textId="7153C143" w:rsidR="00CC4A2C" w:rsidRDefault="00CC4A2C">
      <w:pPr>
        <w:jc w:val="left"/>
        <w:rPr>
          <w:noProof/>
        </w:rPr>
      </w:pPr>
      <w:r>
        <w:rPr>
          <w:noProof/>
        </w:rPr>
        <w:br w:type="page"/>
      </w:r>
    </w:p>
    <w:p w14:paraId="7410E290" w14:textId="5FA81BA1" w:rsidR="00CC4A2C" w:rsidRDefault="002B53DA" w:rsidP="00485D46">
      <w:pPr>
        <w:ind w:left="-1276" w:right="-1179"/>
        <w:jc w:val="left"/>
      </w:pPr>
      <w:r>
        <w:rPr>
          <w:noProof/>
        </w:rPr>
        <w:lastRenderedPageBreak/>
        <w:drawing>
          <wp:inline distT="0" distB="0" distL="0" distR="0" wp14:anchorId="4F38CF8C" wp14:editId="37F0152C">
            <wp:extent cx="7342713" cy="3629465"/>
            <wp:effectExtent l="0" t="0" r="0" b="9525"/>
            <wp:docPr id="602944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944594" name="Picture 60294459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5455" cy="364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FE91" w14:textId="4A356B90" w:rsidR="00944057" w:rsidRPr="00200613" w:rsidRDefault="00CC4A2C" w:rsidP="00CC4A2C">
      <w:pPr>
        <w:jc w:val="left"/>
      </w:pPr>
      <w:r>
        <w:t>(Ảnh tobe system rõ nét hơn có trên github trong folder 02. Phân tích và thiết kế hệ thống)</w:t>
      </w:r>
      <w:r>
        <w:br w:type="page"/>
      </w:r>
    </w:p>
    <w:p w14:paraId="038F85FD" w14:textId="29C5EFDE" w:rsidR="00200613" w:rsidRDefault="00200613" w:rsidP="00DD4F1A">
      <w:pPr>
        <w:pStyle w:val="Heading2"/>
        <w:spacing w:line="360" w:lineRule="auto"/>
      </w:pPr>
      <w:bookmarkStart w:id="5" w:name="_Toc164374344"/>
      <w:r>
        <w:lastRenderedPageBreak/>
        <w:t>Sơ đồ use case</w:t>
      </w:r>
      <w:bookmarkEnd w:id="5"/>
    </w:p>
    <w:p w14:paraId="4ED550DC" w14:textId="2631D6A6" w:rsidR="00944057" w:rsidRPr="00944057" w:rsidRDefault="002B53DA" w:rsidP="00DD4F1A">
      <w:pPr>
        <w:spacing w:line="360" w:lineRule="auto"/>
      </w:pPr>
      <w:r>
        <w:rPr>
          <w:noProof/>
        </w:rPr>
        <w:drawing>
          <wp:inline distT="0" distB="0" distL="0" distR="0" wp14:anchorId="610466C3" wp14:editId="0F24FC73">
            <wp:extent cx="5732145" cy="4632325"/>
            <wp:effectExtent l="0" t="0" r="1905" b="0"/>
            <wp:docPr id="10524006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400649" name="Picture 10524006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63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Default="00200613" w:rsidP="00DD4F1A">
      <w:pPr>
        <w:pStyle w:val="Heading1"/>
        <w:spacing w:line="360" w:lineRule="auto"/>
      </w:pPr>
      <w:r>
        <w:br w:type="page"/>
      </w:r>
      <w:bookmarkStart w:id="6" w:name="_Toc164374345"/>
      <w:r>
        <w:lastRenderedPageBreak/>
        <w:t>Yêu cầu chức năng</w:t>
      </w:r>
      <w:bookmarkEnd w:id="6"/>
    </w:p>
    <w:p w14:paraId="5E807256" w14:textId="16A3FE7C" w:rsidR="004A4351" w:rsidRPr="00E31B6D" w:rsidRDefault="00200613" w:rsidP="00E31B6D">
      <w:pPr>
        <w:pStyle w:val="Heading2"/>
        <w:spacing w:line="360" w:lineRule="auto"/>
        <w:rPr>
          <w:rFonts w:cs="Times New Roman"/>
        </w:rPr>
      </w:pPr>
      <w:bookmarkStart w:id="7" w:name="_Toc164374346"/>
      <w:r w:rsidRPr="00E31B6D">
        <w:rPr>
          <w:rFonts w:cs="Times New Roman"/>
        </w:rPr>
        <w:t>Đặc tả use case 1</w:t>
      </w:r>
      <w:bookmarkEnd w:id="7"/>
    </w:p>
    <w:tbl>
      <w:tblPr>
        <w:tblW w:w="9094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5"/>
        <w:gridCol w:w="7199"/>
      </w:tblGrid>
      <w:tr w:rsidR="004A4351" w:rsidRPr="00E31B6D" w14:paraId="64C61971" w14:textId="77777777" w:rsidTr="00C4347C">
        <w:trPr>
          <w:trHeight w:val="855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F414F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5E69350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831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</w:t>
            </w:r>
          </w:p>
        </w:tc>
      </w:tr>
      <w:tr w:rsidR="004A4351" w:rsidRPr="00E31B6D" w14:paraId="726CFFAB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E935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696151F8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28E6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Đăng nhập </w:t>
            </w:r>
          </w:p>
        </w:tc>
      </w:tr>
      <w:tr w:rsidR="004A4351" w:rsidRPr="00E31B6D" w14:paraId="13D99048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3A8E" w14:textId="77777777" w:rsidR="004A4351" w:rsidRPr="00E31B6D" w:rsidRDefault="004A4351" w:rsidP="00E31B6D">
            <w:pPr>
              <w:spacing w:before="40" w:after="40" w:line="360" w:lineRule="auto"/>
              <w:ind w:right="68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4368481B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30A94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đăng nhập vào hệ thống</w:t>
            </w:r>
          </w:p>
        </w:tc>
      </w:tr>
      <w:tr w:rsidR="004A4351" w:rsidRPr="00E31B6D" w14:paraId="79EDBF17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0DCB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5788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4A4351" w:rsidRPr="00E31B6D" w14:paraId="1606B40D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8C886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7733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4A4351" w:rsidRPr="00E31B6D" w14:paraId="4B700C0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060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1F7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đăng nhập</w:t>
            </w:r>
          </w:p>
        </w:tc>
      </w:tr>
      <w:tr w:rsidR="004A4351" w:rsidRPr="00E31B6D" w14:paraId="5C2C3775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ABB3E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E0AAB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đã có tài khoản </w:t>
            </w:r>
          </w:p>
        </w:tc>
      </w:tr>
      <w:tr w:rsidR="004A4351" w:rsidRPr="00E31B6D" w14:paraId="4397C59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86EBA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CACA4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ăng nhập thành công</w:t>
            </w:r>
          </w:p>
        </w:tc>
      </w:tr>
      <w:tr w:rsidR="004A4351" w:rsidRPr="00E31B6D" w14:paraId="5859CA7E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47D5D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A1926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ứng dụng/web</w:t>
            </w:r>
          </w:p>
          <w:p w14:paraId="1533A1C5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chọn chức năng đăng nhập </w:t>
            </w:r>
          </w:p>
          <w:p w14:paraId="78D1C9AC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ăng nhập</w:t>
            </w:r>
          </w:p>
          <w:p w14:paraId="2332B3C9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ập tên đăng nhập và mật khẩu</w:t>
            </w:r>
          </w:p>
          <w:p w14:paraId="6B27F9DD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đăng nhập”</w:t>
            </w:r>
          </w:p>
          <w:p w14:paraId="77A976F0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kiểm tra thông tin đăng nhập</w:t>
            </w:r>
          </w:p>
          <w:p w14:paraId="3B44C581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nhập thành công, hệ thống quay về màn hình chính</w:t>
            </w:r>
          </w:p>
        </w:tc>
      </w:tr>
      <w:tr w:rsidR="004A4351" w:rsidRPr="00E31B6D" w14:paraId="79FBB750" w14:textId="77777777" w:rsidTr="00C4347C">
        <w:trPr>
          <w:trHeight w:val="534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A1B7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B8576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4A4351" w:rsidRPr="00E31B6D" w14:paraId="7C8BF6EF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461C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413F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6a. Nếu mật khẩu hoặc tên đăng nhập không hợp lệ: Hệ thống thông báo “Tên đăng nhập hoặc mật khẩu không hợp lệ” và kết thúc </w:t>
            </w:r>
          </w:p>
        </w:tc>
      </w:tr>
      <w:tr w:rsidR="004A4351" w:rsidRPr="00E31B6D" w14:paraId="0CD9855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D21FE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DC7CA" w14:textId="77777777" w:rsidR="004A4351" w:rsidRPr="00E31B6D" w:rsidRDefault="004A4351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. - Tên đăng nhập phải theo tên và chức vụ.</w:t>
            </w:r>
          </w:p>
          <w:p w14:paraId="65C68B43" w14:textId="77777777" w:rsidR="004A4351" w:rsidRPr="00E31B6D" w:rsidRDefault="004A4351" w:rsidP="00E31B6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555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31B6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Mật khẩu tối thiểu 8 ký tự bao gồm số (0-9), chữ thường (a-z), chữ in hoa (A-Z), ký tự đặc biệt (@#$%&amp;).</w:t>
            </w:r>
          </w:p>
        </w:tc>
      </w:tr>
      <w:tr w:rsidR="004A4351" w:rsidRPr="00E31B6D" w14:paraId="32C0F7F6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726A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002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00D8577" w14:textId="77777777" w:rsidR="004A4351" w:rsidRPr="00E31B6D" w:rsidRDefault="004A4351" w:rsidP="00E31B6D">
      <w:pPr>
        <w:spacing w:line="360" w:lineRule="auto"/>
        <w:rPr>
          <w:rFonts w:cs="Times New Roman"/>
          <w:noProof/>
          <w:szCs w:val="26"/>
        </w:rPr>
      </w:pPr>
    </w:p>
    <w:p w14:paraId="5D24884C" w14:textId="78DE37BF" w:rsidR="00A57CCB" w:rsidRPr="00E31B6D" w:rsidRDefault="004A4351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5BB2031F" wp14:editId="1342F063">
            <wp:extent cx="5943600" cy="4472305"/>
            <wp:effectExtent l="0" t="0" r="0" b="4445"/>
            <wp:docPr id="19137534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53423" name="Picture 19137534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50834" w14:textId="2E8E9A69" w:rsidR="00200613" w:rsidRPr="00E31B6D" w:rsidRDefault="00200613" w:rsidP="00E31B6D">
      <w:pPr>
        <w:pStyle w:val="Heading2"/>
        <w:spacing w:line="360" w:lineRule="auto"/>
        <w:rPr>
          <w:rFonts w:cs="Times New Roman"/>
        </w:rPr>
      </w:pPr>
      <w:bookmarkStart w:id="8" w:name="_Toc164374347"/>
      <w:r w:rsidRPr="00E31B6D">
        <w:rPr>
          <w:rFonts w:cs="Times New Roman"/>
        </w:rPr>
        <w:t xml:space="preserve">Đặc tả use case </w:t>
      </w:r>
      <w:r w:rsidR="004A4351" w:rsidRPr="00E31B6D">
        <w:rPr>
          <w:rFonts w:cs="Times New Roman"/>
        </w:rPr>
        <w:t>Đăng xuất</w:t>
      </w:r>
      <w:bookmarkEnd w:id="8"/>
    </w:p>
    <w:tbl>
      <w:tblPr>
        <w:tblW w:w="8789" w:type="dxa"/>
        <w:tblInd w:w="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43"/>
        <w:gridCol w:w="6946"/>
      </w:tblGrid>
      <w:tr w:rsidR="00DD4F1A" w:rsidRPr="00E31B6D" w14:paraId="23A71274" w14:textId="77777777" w:rsidTr="00C4347C">
        <w:trPr>
          <w:trHeight w:val="405"/>
        </w:trPr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4A9C0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94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51228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</w:t>
            </w:r>
          </w:p>
        </w:tc>
      </w:tr>
      <w:tr w:rsidR="00DD4F1A" w:rsidRPr="00E31B6D" w14:paraId="6984DD16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BC27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DFE5EF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xuất</w:t>
            </w:r>
          </w:p>
        </w:tc>
      </w:tr>
      <w:tr w:rsidR="00DD4F1A" w:rsidRPr="00E31B6D" w14:paraId="752A49C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2277F9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616346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đăng xuất khỏi hệ thống</w:t>
            </w:r>
          </w:p>
        </w:tc>
      </w:tr>
      <w:tr w:rsidR="00DD4F1A" w:rsidRPr="00E31B6D" w14:paraId="26289E9A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5D067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CF20C2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E31B6D" w14:paraId="485D1CB3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59319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D152A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8A59527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22C9C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A4C850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đăng xuất</w:t>
            </w:r>
          </w:p>
        </w:tc>
      </w:tr>
      <w:tr w:rsidR="00DD4F1A" w:rsidRPr="00E31B6D" w14:paraId="4E79B6E1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57EF2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Pre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7F94C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ã có tài khoản trên hệ thống</w:t>
            </w:r>
          </w:p>
          <w:p w14:paraId="6C7B3A5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ã đăng nhập trên hệ thống</w:t>
            </w:r>
          </w:p>
        </w:tc>
      </w:tr>
      <w:tr w:rsidR="00DD4F1A" w:rsidRPr="00E31B6D" w14:paraId="095C7D8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69B41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2E0AA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xuất thành công khỏi hệ thống</w:t>
            </w:r>
          </w:p>
        </w:tc>
      </w:tr>
      <w:tr w:rsidR="00DD4F1A" w:rsidRPr="00E31B6D" w14:paraId="76E0EC5E" w14:textId="77777777" w:rsidTr="00C4347C">
        <w:trPr>
          <w:trHeight w:val="1674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4815A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73ACA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.</w:t>
            </w:r>
            <w:r w:rsidRPr="00E31B6D">
              <w:rPr>
                <w:rFonts w:eastAsia="Times New Roman" w:cs="Times New Roman"/>
                <w:szCs w:val="26"/>
              </w:rPr>
              <w:tab/>
              <w:t>Chọn vào nút Đăng xuất trên góc phải phía trên</w:t>
            </w:r>
          </w:p>
          <w:p w14:paraId="54B3DF68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.</w:t>
            </w:r>
            <w:r w:rsidRPr="00E31B6D">
              <w:rPr>
                <w:rFonts w:eastAsia="Times New Roman" w:cs="Times New Roman"/>
                <w:szCs w:val="26"/>
              </w:rPr>
              <w:tab/>
              <w:t>Hiển thị thông báo xác nhận đăng xuất</w:t>
            </w:r>
          </w:p>
          <w:p w14:paraId="138E76F8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a. nhấn chọn “có”</w:t>
            </w:r>
          </w:p>
          <w:p w14:paraId="5B76C7E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.</w:t>
            </w:r>
            <w:r w:rsidRPr="00E31B6D">
              <w:rPr>
                <w:rFonts w:eastAsia="Times New Roman" w:cs="Times New Roman"/>
                <w:szCs w:val="26"/>
              </w:rPr>
              <w:tab/>
              <w:t>Hiển thị màn hình ở trang đăng nhập</w:t>
            </w:r>
          </w:p>
        </w:tc>
      </w:tr>
      <w:tr w:rsidR="00DD4F1A" w:rsidRPr="00E31B6D" w14:paraId="42ABBE85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D8DC78" w14:textId="41A7023B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</w:t>
            </w:r>
            <w:r w:rsidR="002B53DA" w:rsidRPr="00E31B6D">
              <w:rPr>
                <w:rFonts w:eastAsia="Times New Roman" w:cs="Times New Roman"/>
                <w:szCs w:val="26"/>
              </w:rPr>
              <w:t xml:space="preserve"> </w:t>
            </w:r>
            <w:r w:rsidRPr="00E31B6D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8EA70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74789536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B8C6A9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AA3323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b. Nếu chọn “không” thì hệ thống trở về màn hình chính và kết thúc</w:t>
            </w:r>
          </w:p>
        </w:tc>
      </w:tr>
      <w:tr w:rsidR="00DD4F1A" w:rsidRPr="00E31B6D" w14:paraId="3C160D64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012E1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2947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40D467CC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0C9AB5" w14:textId="77777777" w:rsidR="00DD4F1A" w:rsidRPr="00E31B6D" w:rsidRDefault="00DD4F1A" w:rsidP="00E31B6D">
            <w:pPr>
              <w:spacing w:before="40" w:after="40" w:line="360" w:lineRule="auto"/>
              <w:ind w:left="90" w:hanging="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97E261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/A </w:t>
            </w:r>
          </w:p>
        </w:tc>
      </w:tr>
    </w:tbl>
    <w:p w14:paraId="6CDA718C" w14:textId="77777777" w:rsidR="004A4351" w:rsidRPr="00E31B6D" w:rsidRDefault="004A4351" w:rsidP="00E31B6D">
      <w:pPr>
        <w:spacing w:line="360" w:lineRule="auto"/>
        <w:rPr>
          <w:rFonts w:cs="Times New Roman"/>
          <w:szCs w:val="26"/>
        </w:rPr>
      </w:pPr>
    </w:p>
    <w:p w14:paraId="2320C549" w14:textId="3A377D7E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7DD62881" wp14:editId="364A6C5F">
            <wp:extent cx="5943600" cy="3857625"/>
            <wp:effectExtent l="0" t="0" r="0" b="9525"/>
            <wp:docPr id="14346827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82756" name="Picture 143468275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BF30" w14:textId="3D75421E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9" w:name="_Toc164374348"/>
      <w:r w:rsidRPr="00E31B6D">
        <w:rPr>
          <w:rFonts w:cs="Times New Roman"/>
        </w:rPr>
        <w:lastRenderedPageBreak/>
        <w:t>Đặc tả use case Tạo phiếu nhập kho</w:t>
      </w:r>
      <w:bookmarkEnd w:id="9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2B53DA" w:rsidRPr="002B53DA" w14:paraId="7D19B80D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1D865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bookmarkStart w:id="10" w:name="_heading=h.o4mg2k6lp39g" w:colFirst="0" w:colLast="0"/>
            <w:bookmarkEnd w:id="10"/>
            <w:r w:rsidRPr="002B53DA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B8802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1</w:t>
            </w:r>
          </w:p>
        </w:tc>
      </w:tr>
      <w:tr w:rsidR="002B53DA" w:rsidRPr="002B53DA" w14:paraId="52B22042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EB6C10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1848E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ạo phiếu nhập kho</w:t>
            </w:r>
          </w:p>
        </w:tc>
      </w:tr>
      <w:tr w:rsidR="002B53DA" w:rsidRPr="002B53DA" w14:paraId="15983623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8C695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B298A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Là quản lý, kế toán tôi muốn tạo phiếu nhập kho.</w:t>
            </w:r>
          </w:p>
        </w:tc>
      </w:tr>
      <w:tr w:rsidR="002B53DA" w:rsidRPr="002B53DA" w14:paraId="34C68B16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6197E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0D8C2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2B53DA" w:rsidRPr="002B53DA" w14:paraId="200559BC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D2997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5564B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2B53DA" w:rsidRPr="002B53DA" w14:paraId="4579406B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503CF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3EB38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chọn chức năng tạo phiếu nhập kho.</w:t>
            </w:r>
          </w:p>
        </w:tc>
      </w:tr>
      <w:tr w:rsidR="002B53DA" w:rsidRPr="002B53DA" w14:paraId="6E7CB51C" w14:textId="77777777" w:rsidTr="002B53DA">
        <w:trPr>
          <w:trHeight w:val="5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A9199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46C19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2B53DA" w:rsidRPr="002B53DA" w14:paraId="076C9CA8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3CE06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7A3C6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tạo được phiếu nhập kho.</w:t>
            </w:r>
          </w:p>
        </w:tc>
      </w:tr>
      <w:tr w:rsidR="002B53DA" w:rsidRPr="002B53DA" w14:paraId="449A40A2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C28CF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A6681E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1.    Người dùng chọn chức năng tạo phiếu nhập kho</w:t>
            </w:r>
          </w:p>
          <w:p w14:paraId="50F5544A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2.    Hiển thị màn hình Phiếu nhập kho (có các phiếu cũ đã lưu)</w:t>
            </w:r>
          </w:p>
          <w:p w14:paraId="6EAF6B6E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    Chọn “+ Nhập kho” trên màn hình</w:t>
            </w:r>
          </w:p>
          <w:p w14:paraId="5AB93EEA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.    Nhấn dấu ‘+’ để thêm sản phẩm vào phiếu nhập kho.</w:t>
            </w:r>
          </w:p>
          <w:p w14:paraId="0FAF7CD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1. Hệ thống hiển thị màn hình các thông tin của phiếu nhập kho: tên sản phẩm, số lượng, đơn giá, ngày nhập, nhà cung cấp.</w:t>
            </w:r>
          </w:p>
          <w:p w14:paraId="5A54F1CF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4a2.Tìm tên sản phẩm trên thanh tìm kiếm   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    4a2a. Nhấn dấu ‘+’ bên trái sản phẩm để thêm vào phiếu</w:t>
            </w:r>
          </w:p>
          <w:p w14:paraId="07CD8AC3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     4a2a1. Người dùng kiểm tra giá 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        4a2a1a. Nhập số lượng </w:t>
            </w:r>
          </w:p>
          <w:p w14:paraId="7351184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4a2a2. Kiểm tra số lượng, đơn giá sản phẩm</w:t>
            </w:r>
          </w:p>
          <w:p w14:paraId="091D59E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3.Hệ thống tự động tính thành tiền mỗi loại sản phẩm.</w:t>
            </w:r>
          </w:p>
          <w:p w14:paraId="460E9B0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             Hệ thống tính tổng tiền các sản phẩm.</w:t>
            </w:r>
          </w:p>
          <w:p w14:paraId="395D560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6.             Nhấn nút lưu để lưu thông tin.</w:t>
            </w:r>
          </w:p>
          <w:p w14:paraId="4CB9E3C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7.              Hệ thống thông báo “Tạo phiếu nhập hàng thành công” và cập nhật thông tin sản phẩm lên CSDL của kho.</w:t>
            </w:r>
          </w:p>
          <w:p w14:paraId="1264C4C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8.              Nhấn nút in phiếu.</w:t>
            </w:r>
          </w:p>
          <w:p w14:paraId="3EDCEA1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9.              Hệ thống in phiếu.</w:t>
            </w:r>
          </w:p>
          <w:p w14:paraId="3C0C72B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10.           Người dùng nhận phiếu.</w:t>
            </w:r>
          </w:p>
        </w:tc>
      </w:tr>
      <w:tr w:rsidR="002B53DA" w:rsidRPr="002B53DA" w14:paraId="74D11399" w14:textId="77777777" w:rsidTr="002B53DA">
        <w:trPr>
          <w:trHeight w:val="184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AE526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9B30AC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b2. Không tìm thấy sản phẩm thì tiếp tục UC 5.3</w:t>
            </w:r>
          </w:p>
          <w:p w14:paraId="3AA723C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4a2a1b. </w:t>
            </w:r>
            <w:r w:rsidRPr="002B53DA">
              <w:rPr>
                <w:rFonts w:eastAsia="Times New Roman" w:cs="Times New Roman"/>
                <w:color w:val="000000"/>
                <w:szCs w:val="26"/>
                <w:shd w:val="clear" w:color="auto" w:fill="FBFBFB"/>
              </w:rPr>
              <w:t>Nhấn '+'/'-' để tăng giảm số lượng ở 2 bên ô</w:t>
            </w:r>
          </w:p>
          <w:p w14:paraId="3915704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b1. Nếu khác giá </w:t>
            </w:r>
          </w:p>
          <w:p w14:paraId="068110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  4a2b1.1. Nhấn dấu “+” tại hàng hóa</w:t>
            </w:r>
          </w:p>
          <w:p w14:paraId="206243D5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  4a2b1.2. Nhập số lượng và giá</w:t>
            </w:r>
          </w:p>
        </w:tc>
      </w:tr>
      <w:tr w:rsidR="002B53DA" w:rsidRPr="002B53DA" w14:paraId="786C8ADF" w14:textId="77777777" w:rsidTr="002B53DA">
        <w:trPr>
          <w:trHeight w:val="14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3E9D0E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FF7B7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a2 Nếu số lượng, đơn giá không hợp lệ thì hiển thị thông báo “Thông tin không hợp lệ” và kết thúc.</w:t>
            </w:r>
          </w:p>
          <w:p w14:paraId="6331613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b. Nếu không muốn nhập thêm sản phẩm thì tính tổng các thành tiền và kết thúc. </w:t>
            </w:r>
          </w:p>
        </w:tc>
      </w:tr>
      <w:tr w:rsidR="002B53DA" w:rsidRPr="002B53DA" w14:paraId="1B285AD4" w14:textId="77777777" w:rsidTr="002B53DA">
        <w:trPr>
          <w:trHeight w:val="127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1876C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92CF5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a1,4a2a2. Số lượng, đơn giá phải là số dương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4c3. Thành tiền = số lượng*đơn giá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5a. Tổng tiền = tổng các thành tiền mỗi sản phẩm</w:t>
            </w:r>
          </w:p>
        </w:tc>
      </w:tr>
      <w:tr w:rsidR="002B53DA" w:rsidRPr="002B53DA" w14:paraId="0EC27C5D" w14:textId="77777777" w:rsidTr="002B53DA">
        <w:trPr>
          <w:trHeight w:val="8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3128E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FBA3A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1E1DE855" w14:textId="77777777" w:rsidR="00DD4F1A" w:rsidRPr="00E31B6D" w:rsidRDefault="00DD4F1A" w:rsidP="00E31B6D">
      <w:pPr>
        <w:spacing w:line="360" w:lineRule="auto"/>
        <w:rPr>
          <w:rFonts w:eastAsia="Times New Roman" w:cs="Times New Roman"/>
          <w:b/>
          <w:i/>
          <w:szCs w:val="26"/>
        </w:rPr>
      </w:pPr>
    </w:p>
    <w:p w14:paraId="344328E9" w14:textId="6C1F1179" w:rsidR="00DD4F1A" w:rsidRPr="00E31B6D" w:rsidRDefault="002B53DA" w:rsidP="00E31B6D">
      <w:pPr>
        <w:spacing w:line="360" w:lineRule="auto"/>
        <w:rPr>
          <w:rFonts w:eastAsia="Times New Roman" w:cs="Times New Roman"/>
          <w:bCs/>
          <w:iCs/>
          <w:szCs w:val="26"/>
        </w:rPr>
      </w:pPr>
      <w:r w:rsidRPr="00E31B6D">
        <w:rPr>
          <w:rFonts w:eastAsia="Times New Roman" w:cs="Times New Roman"/>
          <w:bCs/>
          <w:iCs/>
          <w:noProof/>
          <w:szCs w:val="26"/>
        </w:rPr>
        <w:lastRenderedPageBreak/>
        <w:drawing>
          <wp:inline distT="0" distB="0" distL="0" distR="0" wp14:anchorId="7EEE45CA" wp14:editId="5CD36172">
            <wp:extent cx="5732145" cy="6363335"/>
            <wp:effectExtent l="0" t="0" r="1905" b="0"/>
            <wp:docPr id="10610104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10402" name="Picture 106101040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36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D925" w14:textId="7555C287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11" w:name="_Toc164374349"/>
      <w:r w:rsidRPr="00E31B6D">
        <w:rPr>
          <w:rFonts w:cs="Times New Roman"/>
        </w:rPr>
        <w:t xml:space="preserve">Đặc tả use case </w:t>
      </w:r>
      <w:r w:rsidR="002B53DA" w:rsidRPr="00E31B6D">
        <w:rPr>
          <w:rFonts w:cs="Times New Roman"/>
        </w:rPr>
        <w:t>Chỉnh sửa</w:t>
      </w:r>
      <w:r w:rsidRPr="00E31B6D">
        <w:rPr>
          <w:rFonts w:cs="Times New Roman"/>
        </w:rPr>
        <w:t xml:space="preserve"> phiếu xuất kho</w:t>
      </w:r>
      <w:bookmarkEnd w:id="1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E31B6D" w:rsidRPr="00E31B6D" w14:paraId="748D0044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C4217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45F9C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2</w:t>
            </w:r>
          </w:p>
        </w:tc>
      </w:tr>
      <w:tr w:rsidR="00E31B6D" w:rsidRPr="00E31B6D" w14:paraId="5D4A192F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5025E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CA848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ỉnh sửa phiếu nhập kho</w:t>
            </w:r>
          </w:p>
        </w:tc>
      </w:tr>
      <w:tr w:rsidR="00E31B6D" w:rsidRPr="00E31B6D" w14:paraId="7B3CBF83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B515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06281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chỉnh sửa phiếu nhập kho.</w:t>
            </w:r>
          </w:p>
        </w:tc>
      </w:tr>
      <w:tr w:rsidR="00E31B6D" w:rsidRPr="00E31B6D" w14:paraId="7319B85A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8BF78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A3E87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120BC51C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C24B7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D59D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523D5F17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9584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06782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chỉnh sửa phiếu nhập kho.</w:t>
            </w:r>
          </w:p>
        </w:tc>
      </w:tr>
      <w:tr w:rsidR="00E31B6D" w:rsidRPr="00E31B6D" w14:paraId="4730CB78" w14:textId="77777777" w:rsidTr="00E31B6D">
        <w:trPr>
          <w:trHeight w:val="5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775E2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071C21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E31B6D" w:rsidRPr="00E31B6D" w14:paraId="2CA19DA0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FA9AE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146CD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ỉnh sửa được phiếu nhập kho.</w:t>
            </w:r>
          </w:p>
        </w:tc>
      </w:tr>
      <w:tr w:rsidR="00E31B6D" w:rsidRPr="00E31B6D" w14:paraId="1D9C4E15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28CB3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08800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1.    Người dùng chọn chức năng chỉnh sửa phiếu nhập kho</w:t>
            </w:r>
          </w:p>
          <w:p w14:paraId="40255D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2.    Hiển thị màn hình Phiếu nhập kho (có các phiếu cũ đã lưu)</w:t>
            </w:r>
          </w:p>
          <w:p w14:paraId="7489445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    Chọn Phiếu nhập kho cần chỉnh sửa trên màn hình</w:t>
            </w:r>
          </w:p>
          <w:p w14:paraId="5110B2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 Hệ thống hiển thị màn hình các thông tin của phiếu xuất kho:  tên sản phẩm, số lượng, đơn giá, ngày nhập, nhà cung cấp.</w:t>
            </w:r>
          </w:p>
          <w:p w14:paraId="08ABF900" w14:textId="77777777" w:rsidR="00E31B6D" w:rsidRPr="00E31B6D" w:rsidRDefault="00E31B6D" w:rsidP="00E31B6D">
            <w:pPr>
              <w:spacing w:after="0" w:line="360" w:lineRule="auto"/>
              <w:ind w:left="36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Chỉnh sửa một hoặc một số thông tin sau  tên sản phẩm, số lượng, đơn giá, ngày nhập, nhà cung cấp.</w:t>
            </w:r>
          </w:p>
          <w:p w14:paraId="487C2780" w14:textId="77777777" w:rsidR="00E31B6D" w:rsidRPr="00E31B6D" w:rsidRDefault="00E31B6D" w:rsidP="00E31B6D">
            <w:pPr>
              <w:spacing w:after="0" w:line="360" w:lineRule="auto"/>
              <w:ind w:left="450" w:hanging="27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4a1. Kiểm tra ngày nhập kho </w:t>
            </w:r>
          </w:p>
          <w:p w14:paraId="5E0443A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      4a2. Kiểm tra số lượng, đơn giá</w:t>
            </w:r>
          </w:p>
          <w:p w14:paraId="64A50615" w14:textId="77777777" w:rsidR="00E31B6D" w:rsidRPr="00E31B6D" w:rsidRDefault="00E31B6D" w:rsidP="00E31B6D">
            <w:pPr>
              <w:spacing w:after="0" w:line="360" w:lineRule="auto"/>
              <w:ind w:firstLine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 Muốn thêm sản phẩm</w:t>
            </w:r>
          </w:p>
          <w:p w14:paraId="29E74359" w14:textId="77A0A3BF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1. Chọn sản phẩm muốn thêm vào phiếu nhập kho.</w:t>
            </w:r>
          </w:p>
          <w:p w14:paraId="280F8081" w14:textId="05967203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2. Hiển thị phiếu đã có thêm sản phẩm</w:t>
            </w:r>
          </w:p>
          <w:p w14:paraId="75C1A02A" w14:textId="0FA344E3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3. Nhập số lượng sản phẩm</w:t>
            </w:r>
          </w:p>
          <w:p w14:paraId="202A5A27" w14:textId="2D28C1E5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4. Kiểm tra số lượng</w:t>
            </w:r>
          </w:p>
          <w:p w14:paraId="13D15D6B" w14:textId="7B274902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4.5. Hệ thống tính thành tiền của mỗi sản phẩm</w:t>
            </w:r>
          </w:p>
          <w:p w14:paraId="61F97DC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5. Hệ thống tính tổng tiền các sản phẩm.</w:t>
            </w:r>
          </w:p>
          <w:p w14:paraId="3B5B261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6.  Nhấn nút lưu để lưu thông tin.</w:t>
            </w:r>
          </w:p>
          <w:p w14:paraId="32D02DC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.   Hệ thống thông báo “Chỉnh sửa phiếu nhập kho thành công” và cập nhật thông tin sản phẩm lên CSDL của kho.</w:t>
            </w:r>
          </w:p>
          <w:p w14:paraId="7779B9D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8. Nhấn nút in phiếu</w:t>
            </w:r>
          </w:p>
          <w:p w14:paraId="13DC031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9. Hệ thống in phiếu</w:t>
            </w:r>
          </w:p>
          <w:p w14:paraId="7A6F5EF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10. Người dùng nhận phiếu</w:t>
            </w:r>
          </w:p>
        </w:tc>
      </w:tr>
      <w:tr w:rsidR="00E31B6D" w:rsidRPr="00E31B6D" w14:paraId="5BC18EC2" w14:textId="77777777" w:rsidTr="00E31B6D">
        <w:trPr>
          <w:trHeight w:val="154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6C2F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636FF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7ECB1FA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1. Chọn thanh tìm kiếm</w:t>
            </w:r>
          </w:p>
          <w:p w14:paraId="51897F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2. Nhập tên Phiếu nhập kho</w:t>
            </w:r>
          </w:p>
          <w:p w14:paraId="22FDFE3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3. Nhấn nút tìm kiếm</w:t>
            </w:r>
          </w:p>
          <w:p w14:paraId="050E70A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 Muốn xóa sản phẩm</w:t>
            </w:r>
          </w:p>
          <w:p w14:paraId="1603928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1. Chọn sản phẩm muốn xóa</w:t>
            </w:r>
          </w:p>
          <w:p w14:paraId="221813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lastRenderedPageBreak/>
              <w:t>4b2. Nhấn dấu “x” bên cạnh sản phẩm để xóa</w:t>
            </w:r>
          </w:p>
          <w:p w14:paraId="10A9C39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3. Hệ thống thông báo xóa thành công</w:t>
            </w:r>
          </w:p>
        </w:tc>
      </w:tr>
      <w:tr w:rsidR="00E31B6D" w:rsidRPr="00E31B6D" w14:paraId="549E6083" w14:textId="77777777" w:rsidTr="00E31B6D">
        <w:trPr>
          <w:trHeight w:val="14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8EA1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E7388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1.Nếu ngày nhập kho không hợp lệ hiển thị thông báo “Ngày nhập kho không hợp lệ” và kết thúc.</w:t>
            </w:r>
          </w:p>
          <w:p w14:paraId="56703955" w14:textId="58BD8F1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4. Nếu số lượng không hợp lệ thì hiển thị thông báo “Thông tin không hợp lệ” và kết thúc.</w:t>
            </w:r>
          </w:p>
          <w:p w14:paraId="2A5444C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 Nếu không muốn thêm sản phẩm thì kết thúc</w:t>
            </w:r>
          </w:p>
          <w:p w14:paraId="7DDE4F8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d. Nếu không muốn xoá sản phẩm thì kết thúc</w:t>
            </w:r>
          </w:p>
        </w:tc>
      </w:tr>
      <w:tr w:rsidR="00E31B6D" w:rsidRPr="00E31B6D" w14:paraId="658659A6" w14:textId="77777777" w:rsidTr="00E31B6D">
        <w:trPr>
          <w:trHeight w:val="127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E9535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2EEA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Ngày nhập kho phải đúng định dạng DD/MM/YYYY. </w:t>
            </w:r>
          </w:p>
          <w:p w14:paraId="56EAE00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3 Số lượng sản phẩm, đơn giá phải là số dương</w:t>
            </w:r>
          </w:p>
          <w:p w14:paraId="0BA21ED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5 Thành tiền = số lượng*đơn giá.</w:t>
            </w:r>
            <w:r w:rsidRPr="00E31B6D">
              <w:rPr>
                <w:rFonts w:eastAsia="Times New Roman" w:cs="Times New Roman"/>
                <w:color w:val="000000"/>
                <w:szCs w:val="26"/>
              </w:rPr>
              <w:br/>
              <w:t>5. Tổng tiền = tổng các thành tiền mỗi sản phẩm</w:t>
            </w:r>
          </w:p>
        </w:tc>
      </w:tr>
      <w:tr w:rsidR="00E31B6D" w:rsidRPr="00E31B6D" w14:paraId="7CAEABCE" w14:textId="77777777" w:rsidTr="00E31B6D">
        <w:trPr>
          <w:trHeight w:val="8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2A27F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4B454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5E033592" w14:textId="50267737" w:rsidR="002B53DA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6EB85D4F" wp14:editId="04280A6F">
            <wp:extent cx="5732145" cy="7524750"/>
            <wp:effectExtent l="0" t="0" r="1905" b="0"/>
            <wp:docPr id="4166587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58751" name="Picture 41665875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52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C1C0E" w14:textId="518D7D42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2" w:name="_Toc164374350"/>
      <w:r w:rsidRPr="00E31B6D">
        <w:rPr>
          <w:rFonts w:cs="Times New Roman"/>
        </w:rPr>
        <w:t>Đặc tả use case Xóa phiếu xuất kho</w:t>
      </w:r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049A138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7970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9ECB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3</w:t>
            </w:r>
          </w:p>
        </w:tc>
      </w:tr>
      <w:tr w:rsidR="00E31B6D" w:rsidRPr="00E31B6D" w14:paraId="398FE0F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BD1A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5A7B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óa phiếu nhập kho</w:t>
            </w:r>
          </w:p>
        </w:tc>
      </w:tr>
      <w:tr w:rsidR="00E31B6D" w:rsidRPr="00E31B6D" w14:paraId="5A1EB5FF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B704A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A641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óa phiếu nhập kho.</w:t>
            </w:r>
          </w:p>
        </w:tc>
      </w:tr>
      <w:tr w:rsidR="00E31B6D" w:rsidRPr="00E31B6D" w14:paraId="26E2979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8EA3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D9C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589BA13" w14:textId="77777777" w:rsidTr="00E31B6D">
        <w:trPr>
          <w:trHeight w:val="33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E05E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5091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4AAFAB6F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4502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2EB0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oá phiếu nhập kho.</w:t>
            </w:r>
          </w:p>
        </w:tc>
      </w:tr>
      <w:tr w:rsidR="00E31B6D" w:rsidRPr="00E31B6D" w14:paraId="733F1F4D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50A22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4068BFE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6DAA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6F50364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nhập hàng cần xoá đã được tạo và lưu trên hệ thống</w:t>
            </w:r>
          </w:p>
        </w:tc>
      </w:tr>
      <w:tr w:rsidR="00E31B6D" w:rsidRPr="00E31B6D" w14:paraId="4347AEED" w14:textId="77777777" w:rsidTr="00E31B6D">
        <w:trPr>
          <w:trHeight w:val="93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0C12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4D201DC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38F9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óa được phiếu nhập kho.</w:t>
            </w:r>
          </w:p>
        </w:tc>
      </w:tr>
      <w:tr w:rsidR="00E31B6D" w:rsidRPr="00E31B6D" w14:paraId="366E50A5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EA0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3FA01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nhập hàng</w:t>
            </w:r>
          </w:p>
          <w:p w14:paraId="310ACBD6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oá phiếu nhập kho </w:t>
            </w:r>
          </w:p>
          <w:p w14:paraId="063A918F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nhập hàng có sẵn </w:t>
            </w:r>
          </w:p>
          <w:p w14:paraId="0FEED300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muốn xoá.</w:t>
            </w:r>
          </w:p>
          <w:p w14:paraId="58215561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Hệ thống hiển thị thông tin chi tiết về phiếu nhập hàng gồm: 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gày nhập, tên sản phẩm, số lượng, loại sản phẩm, đơn giá, thành tiền, tổng tiền</w:t>
            </w:r>
          </w:p>
          <w:p w14:paraId="11D554CA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hấn nút “xoá”</w:t>
            </w:r>
          </w:p>
          <w:p w14:paraId="40228819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thông báo “Bạn có chắc chắn muốn xóa phiếu xuất kho?”</w:t>
            </w:r>
          </w:p>
          <w:p w14:paraId="07CC0233" w14:textId="2ACD8E66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     7a. Nhấn nút “có”</w:t>
            </w:r>
          </w:p>
          <w:p w14:paraId="387D0D35" w14:textId="77777777" w:rsidR="00E31B6D" w:rsidRPr="00E31B6D" w:rsidRDefault="00E31B6D" w:rsidP="00E31B6D">
            <w:pPr>
              <w:numPr>
                <w:ilvl w:val="0"/>
                <w:numId w:val="1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oá phiếu khỏi CSDL.</w:t>
            </w:r>
          </w:p>
          <w:p w14:paraId="30708A50" w14:textId="77777777" w:rsidR="00E31B6D" w:rsidRPr="00E31B6D" w:rsidRDefault="00E31B6D" w:rsidP="00E31B6D">
            <w:pPr>
              <w:numPr>
                <w:ilvl w:val="0"/>
                <w:numId w:val="19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thông báo “Xóa thành công”</w:t>
            </w:r>
          </w:p>
          <w:p w14:paraId="6876F3A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2FFF9076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1890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BA1E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0EB898D1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5BB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37BFE" w14:textId="2ADCAACF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b. Nếu nút “Không” thì kết thúc.</w:t>
            </w:r>
          </w:p>
        </w:tc>
      </w:tr>
      <w:tr w:rsidR="00E31B6D" w:rsidRPr="00E31B6D" w14:paraId="591CA05B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B3FB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8861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53FF8B7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09C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FF53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7AD2831D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440F36B5" w14:textId="5D010D4B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C67E3A5" wp14:editId="36B2CB25">
            <wp:extent cx="5732145" cy="5328920"/>
            <wp:effectExtent l="0" t="0" r="1905" b="5080"/>
            <wp:docPr id="211776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6009" name="Picture 21177600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2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B320E" w14:textId="65D684AF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3" w:name="_Toc164374351"/>
      <w:r w:rsidRPr="00E31B6D">
        <w:rPr>
          <w:rFonts w:cs="Times New Roman"/>
        </w:rPr>
        <w:t>Đặc tả use case Xem phiếu xuất kho</w:t>
      </w:r>
      <w:bookmarkEnd w:id="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677EBA1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FC84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E2951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4</w:t>
            </w:r>
          </w:p>
        </w:tc>
      </w:tr>
      <w:tr w:rsidR="00E31B6D" w:rsidRPr="00E31B6D" w14:paraId="3103DD9E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524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896F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em phiếu nhập hàng</w:t>
            </w:r>
          </w:p>
        </w:tc>
      </w:tr>
      <w:tr w:rsidR="00E31B6D" w:rsidRPr="00E31B6D" w14:paraId="5C08709A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9BB1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BEA4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em phiếu nhập hàng.</w:t>
            </w:r>
          </w:p>
        </w:tc>
      </w:tr>
      <w:tr w:rsidR="00E31B6D" w:rsidRPr="00E31B6D" w14:paraId="373ED5DD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49B9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29D7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C1A0FCD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F42A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C991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16E0ACE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D080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91B1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em phiếu nhập hàng.</w:t>
            </w:r>
          </w:p>
        </w:tc>
      </w:tr>
      <w:tr w:rsidR="00E31B6D" w:rsidRPr="00E31B6D" w14:paraId="3DB62417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5DD3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2D13F21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AA91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7276415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nhập hàng cần xem đã được tạo và lưu trên hệ thống</w:t>
            </w:r>
          </w:p>
        </w:tc>
      </w:tr>
      <w:tr w:rsidR="00E31B6D" w:rsidRPr="00E31B6D" w14:paraId="0EE9B7DC" w14:textId="77777777" w:rsidTr="00E31B6D">
        <w:trPr>
          <w:trHeight w:val="93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34CB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20F2D17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A729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em được phiếu nhập hàng.</w:t>
            </w:r>
          </w:p>
        </w:tc>
      </w:tr>
      <w:tr w:rsidR="00E31B6D" w:rsidRPr="00E31B6D" w14:paraId="2FF1AF9F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F399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0C79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nhập hàng</w:t>
            </w:r>
          </w:p>
          <w:p w14:paraId="4046E4F8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em phiếu nhập hàng</w:t>
            </w:r>
          </w:p>
          <w:p w14:paraId="7ACADF7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nhập hàng có sẵn gồm những thông tin: mã nhập hàng, thời gian, nhà cung cấp, trạng thái.</w:t>
            </w:r>
          </w:p>
          <w:p w14:paraId="53ED106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lick vào phiếu muốn xem</w:t>
            </w:r>
          </w:p>
          <w:p w14:paraId="489C518F" w14:textId="36AC8011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nhập hàng gồm: tên sản phẩm, loại sản phẩm, số lượng, đơn giá, ngày nhập, nhà cung cấp, thành tiền, tổng tiền.</w:t>
            </w:r>
          </w:p>
        </w:tc>
      </w:tr>
      <w:tr w:rsidR="00E31B6D" w:rsidRPr="00E31B6D" w14:paraId="6354BC48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B23F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0170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Sử dụng chức năng tìm kiếm phiếu</w:t>
            </w:r>
          </w:p>
          <w:p w14:paraId="320FF58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1. Chọn thanh tìm kiếm</w:t>
            </w:r>
          </w:p>
          <w:p w14:paraId="294C2127" w14:textId="03E30110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2. Nhập một hoặc nhiều các thông tin (mã nhập hàng, nhà cung cấp, tên sản phẩm)</w:t>
            </w:r>
          </w:p>
          <w:p w14:paraId="68A0A37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 Nhấn nút tìm kiếm</w:t>
            </w:r>
          </w:p>
          <w:p w14:paraId="75AC055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 Hệ thống kiểm tra</w:t>
            </w:r>
          </w:p>
        </w:tc>
      </w:tr>
      <w:tr w:rsidR="00E31B6D" w:rsidRPr="00E31B6D" w14:paraId="6E9077DB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C7F77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E4E6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b. Nếu không tìm thấy kết quả thì hiển thị “không có kết quả” và kết thúc</w:t>
            </w:r>
          </w:p>
          <w:p w14:paraId="10C19C2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4DF1977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2F7C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88A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18EFA31A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C848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4EFC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14BED4F3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p w14:paraId="507613C7" w14:textId="00AD09C0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95BAD72" wp14:editId="2C042957">
            <wp:extent cx="5732145" cy="4300220"/>
            <wp:effectExtent l="0" t="0" r="1905" b="5080"/>
            <wp:docPr id="10262674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267423" name="Picture 102626742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A2C0A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4" w:name="_Toc164374352"/>
      <w:r w:rsidRPr="00E31B6D">
        <w:rPr>
          <w:rFonts w:cs="Times New Roman"/>
        </w:rPr>
        <w:t>Đặc tả use case Tạo phiếu xuất kho</w:t>
      </w:r>
      <w:bookmarkEnd w:id="14"/>
    </w:p>
    <w:p w14:paraId="1C9D3796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2"/>
      </w:tblGrid>
      <w:tr w:rsidR="00DD4F1A" w:rsidRPr="00E31B6D" w14:paraId="39567DC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8C7B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3D2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</w:t>
            </w:r>
          </w:p>
        </w:tc>
      </w:tr>
      <w:tr w:rsidR="00DD4F1A" w:rsidRPr="00E31B6D" w14:paraId="74FD3643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4455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3D7D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phiếu xuất kho</w:t>
            </w:r>
          </w:p>
        </w:tc>
      </w:tr>
      <w:tr w:rsidR="00DD4F1A" w:rsidRPr="00E31B6D" w14:paraId="24416A32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7A7A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72FC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tạo phiếu xuất kho.</w:t>
            </w:r>
          </w:p>
        </w:tc>
      </w:tr>
      <w:tr w:rsidR="00DD4F1A" w:rsidRPr="00E31B6D" w14:paraId="07E59A1D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3C5E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CCCB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6F8E196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60F0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B0D6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53C856A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1A7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DCF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phiếu xuất kho.</w:t>
            </w:r>
          </w:p>
        </w:tc>
      </w:tr>
      <w:tr w:rsidR="00DD4F1A" w:rsidRPr="00E31B6D" w14:paraId="689AB6F7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7137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1F13966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DA7C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62382066" w14:textId="77777777" w:rsidTr="00C4347C">
        <w:trPr>
          <w:trHeight w:val="46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9FF9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07801A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(Hậu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329A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Người dùng tạo được phiếu xuất kho</w:t>
            </w:r>
          </w:p>
        </w:tc>
      </w:tr>
      <w:tr w:rsidR="00DD4F1A" w:rsidRPr="00E31B6D" w14:paraId="01B58787" w14:textId="77777777" w:rsidTr="00C4347C">
        <w:trPr>
          <w:trHeight w:val="32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FDCD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7301F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chức năng tạo phiếu xuất kho.</w:t>
            </w:r>
          </w:p>
          <w:p w14:paraId="15CDC1D9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ạo phiếu xuất kho.</w:t>
            </w:r>
          </w:p>
          <w:p w14:paraId="1192583C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tên, địa chỉ, số điện thoại)</w:t>
            </w:r>
          </w:p>
          <w:p w14:paraId="364FA45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1. Kiểm tra số điện thoại</w:t>
            </w:r>
          </w:p>
          <w:p w14:paraId="285FFCA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2. Nhập ngày xuất kho</w:t>
            </w:r>
          </w:p>
          <w:p w14:paraId="056BD60E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3. kiểm tra ngày xuất kho.</w:t>
            </w:r>
          </w:p>
          <w:p w14:paraId="14FF8C96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a3. Nhập lý do xuất kho</w:t>
            </w:r>
          </w:p>
          <w:p w14:paraId="2AC1247F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dấu ‘+’ để thêm sản phẩm vào phiếu xuất kho.</w:t>
            </w:r>
          </w:p>
          <w:p w14:paraId="4EA1D2FC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Chọn sản phẩm muốn thêm vào phiếu xuất kho.</w:t>
            </w:r>
          </w:p>
          <w:p w14:paraId="3127E5E3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2.hiển thị phiếu đã có thêm sản phẩm</w:t>
            </w:r>
          </w:p>
          <w:p w14:paraId="62AB1539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3.Nhập số lượng sản phẩm</w:t>
            </w:r>
          </w:p>
          <w:p w14:paraId="585A0ACA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4.Kiểm tra số lượng</w:t>
            </w:r>
          </w:p>
          <w:p w14:paraId="115CD47B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5.hệ thống tính thành tiền của mỗi sản phẩm</w:t>
            </w:r>
          </w:p>
          <w:p w14:paraId="31503825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D86A587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tính tiền của tổng hàng đó.</w:t>
            </w:r>
          </w:p>
          <w:p w14:paraId="61890DD3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cập nhật lại số lượng sản phẩm lên CSDL của kho và thông báo “Tạo phiếu xuất thành công”.</w:t>
            </w:r>
          </w:p>
          <w:p w14:paraId="61E43323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hấn nút in hoá đơn.</w:t>
            </w:r>
          </w:p>
          <w:p w14:paraId="0A8ABD9B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in hóa đơn.</w:t>
            </w:r>
          </w:p>
          <w:p w14:paraId="07988867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gười dùng nhận hóa đơn.</w:t>
            </w:r>
          </w:p>
        </w:tc>
      </w:tr>
      <w:tr w:rsidR="00DD4F1A" w:rsidRPr="00E31B6D" w14:paraId="5590D7F3" w14:textId="77777777" w:rsidTr="00C4347C">
        <w:trPr>
          <w:trHeight w:val="654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CEAA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40E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3.Nhấn chọn dấu ‘+’ hoặc ‘-’để tăng hoặc giảm ở 2 bên ô nhập số lượng</w:t>
            </w:r>
          </w:p>
        </w:tc>
      </w:tr>
      <w:tr w:rsidR="00DD4F1A" w:rsidRPr="00E31B6D" w14:paraId="4BDE2268" w14:textId="77777777" w:rsidTr="00C4347C">
        <w:trPr>
          <w:trHeight w:val="882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9738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B06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1. Nếu số điện thoại không hợp lệ thông báo “Sai định dạng số điện thoại” và kết thúc.</w:t>
            </w:r>
          </w:p>
          <w:p w14:paraId="2ACBE3B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3. Nếu ngày xuất không hợp lệ thông báo “Sai định dạng ngày tháng” và kết thúc.</w:t>
            </w:r>
          </w:p>
          <w:p w14:paraId="6AEABE56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4. Nếu số lượng không hợp lệ thì hiển thị thông báo “Thông tin không hợp lệ” và kết thúc.</w:t>
            </w:r>
          </w:p>
          <w:p w14:paraId="4A94DC8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4b.  Nếu không muốn thêm sản phẩm thì kết thúc.</w:t>
            </w:r>
          </w:p>
        </w:tc>
      </w:tr>
      <w:tr w:rsidR="00DD4F1A" w:rsidRPr="00E31B6D" w14:paraId="0385855F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ABC0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D61D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 Các thông tin người nhập hàng không được bỏ trống.</w:t>
            </w:r>
          </w:p>
          <w:p w14:paraId="144F5F8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c1. Số điện thoại phải đủ 10 chữ số, định dạng 0xxxxxxxxx.</w:t>
            </w:r>
          </w:p>
          <w:p w14:paraId="440FAF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c3. Ngày xuất kho phải đúng định dạng DD/MM/YYYY và ngày xuất có thể trùng ngày nhập kho hoặc sau ngày nhập kho.</w:t>
            </w:r>
          </w:p>
          <w:p w14:paraId="28B99CB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4c3. Số lượng sản phẩm &gt; 0. </w:t>
            </w:r>
          </w:p>
          <w:p w14:paraId="73BE132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Thành tiền = số lượng*đơn giá.</w:t>
            </w:r>
          </w:p>
          <w:p w14:paraId="5DF10C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a. Tổng tiền = tổng các thành tiền mỗi sản phẩm.</w:t>
            </w:r>
          </w:p>
        </w:tc>
      </w:tr>
      <w:tr w:rsidR="00DD4F1A" w:rsidRPr="00E31B6D" w14:paraId="66DBFBF0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A400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9D4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4DB0BE9C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7382C167" w14:textId="61A734B8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669E6BF4" wp14:editId="754CC7DD">
            <wp:extent cx="5471795" cy="8229600"/>
            <wp:effectExtent l="0" t="0" r="0" b="0"/>
            <wp:docPr id="159670601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706010" name="Picture 15967060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CA8B4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5" w:name="_Toc164374353"/>
      <w:r w:rsidRPr="00E31B6D">
        <w:rPr>
          <w:rFonts w:cs="Times New Roman"/>
        </w:rPr>
        <w:lastRenderedPageBreak/>
        <w:t>Đặc tả use case Chỉnh sửa phiếu xuất kho</w:t>
      </w:r>
      <w:bookmarkEnd w:id="15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02697E10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F65F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6DB5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2</w:t>
            </w:r>
          </w:p>
        </w:tc>
      </w:tr>
      <w:tr w:rsidR="00E31B6D" w:rsidRPr="00E31B6D" w14:paraId="6ED02E4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5DD0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DAF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ỉnh sửa phiếu xuất kho</w:t>
            </w:r>
          </w:p>
        </w:tc>
      </w:tr>
      <w:tr w:rsidR="00E31B6D" w:rsidRPr="00E31B6D" w14:paraId="38FA0F39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B7A6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3DF4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chỉnh sửa phiếu xuất kho.</w:t>
            </w:r>
          </w:p>
        </w:tc>
      </w:tr>
      <w:tr w:rsidR="00E31B6D" w:rsidRPr="00E31B6D" w14:paraId="015980A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6C26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D4C0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01EA976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878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65DF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3E493F8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7F59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4DCD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chỉnh sửa phiếu xuất kho.</w:t>
            </w:r>
          </w:p>
        </w:tc>
      </w:tr>
      <w:tr w:rsidR="00E31B6D" w:rsidRPr="00E31B6D" w14:paraId="67181F23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98836" w14:textId="0E7BD35D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B62C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E31B6D" w:rsidRPr="00E31B6D" w14:paraId="41AD85BA" w14:textId="77777777" w:rsidTr="00E31B6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EF4A6B" w14:textId="21C474AF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6A32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ỉnh sửa được phiếu xuất kho</w:t>
            </w:r>
          </w:p>
        </w:tc>
      </w:tr>
      <w:tr w:rsidR="00E31B6D" w:rsidRPr="00E31B6D" w14:paraId="1E4D18F9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00EC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2E850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chức năng chỉnh sửa phiếu xuất kho.</w:t>
            </w:r>
          </w:p>
          <w:p w14:paraId="0F473BFA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chỉnh sửa phiếu xuất kho (Hiển thị các phiếu đã lưu).</w:t>
            </w:r>
          </w:p>
          <w:p w14:paraId="3AD4A37D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xuất kho muốn chỉnh sửa</w:t>
            </w:r>
          </w:p>
          <w:p w14:paraId="0A90B8B2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màn hình các thông tin của phiếu xuất kho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 kho, lý do xuất kho.</w:t>
            </w:r>
          </w:p>
          <w:p w14:paraId="6D0A46AC" w14:textId="77777777" w:rsidR="00E31B6D" w:rsidRPr="00E31B6D" w:rsidRDefault="00E31B6D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Chỉnh sửa một hoặc một số thông tin sau tên,số điện thoại, địa chỉ), ngày xuất kho, lý do xuất.</w:t>
            </w:r>
          </w:p>
          <w:p w14:paraId="3E4635A9" w14:textId="77777777" w:rsidR="00E31B6D" w:rsidRPr="00E31B6D" w:rsidRDefault="00E31B6D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4a1. Kiểm tra ngày xuất kho </w:t>
            </w:r>
          </w:p>
          <w:p w14:paraId="268573E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          4a2. Kiểm tra số điện thoại</w:t>
            </w:r>
          </w:p>
          <w:p w14:paraId="68BD3BA3" w14:textId="77777777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 Muốn thêm sản phẩm</w:t>
            </w:r>
          </w:p>
          <w:p w14:paraId="3EA5D5AD" w14:textId="4B1C85EE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1. Chọn sản phẩm muốn thêm vào phiếu xuất kho.</w:t>
            </w:r>
          </w:p>
          <w:p w14:paraId="7B03122E" w14:textId="204ACD6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2. Hiển thị phiếu đã có thêm sản phẩm</w:t>
            </w:r>
          </w:p>
          <w:p w14:paraId="3FDD61BA" w14:textId="70B7EA39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3. Nhập số lượng sản phẩm</w:t>
            </w:r>
          </w:p>
          <w:p w14:paraId="2AFAEF84" w14:textId="5AA170C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4. Kiểm tra số lượng</w:t>
            </w:r>
          </w:p>
          <w:p w14:paraId="77C377B6" w14:textId="7E71A8C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4.5. Hệ thống tính thành tiền của mỗi sản phẩm</w:t>
            </w:r>
          </w:p>
          <w:p w14:paraId="20D47C60" w14:textId="77777777" w:rsidR="00E31B6D" w:rsidRPr="00E31B6D" w:rsidRDefault="00E31B6D" w:rsidP="00E31B6D">
            <w:pPr>
              <w:numPr>
                <w:ilvl w:val="0"/>
                <w:numId w:val="22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tính tiền của tổng hàng đó.</w:t>
            </w:r>
          </w:p>
          <w:p w14:paraId="12B44113" w14:textId="77777777" w:rsidR="00E31B6D" w:rsidRPr="00E31B6D" w:rsidRDefault="00E31B6D" w:rsidP="00E31B6D">
            <w:pPr>
              <w:numPr>
                <w:ilvl w:val="0"/>
                <w:numId w:val="23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hấn nút lưu để lưu thông tin</w:t>
            </w:r>
          </w:p>
          <w:p w14:paraId="28313358" w14:textId="77777777" w:rsidR="00E31B6D" w:rsidRPr="00E31B6D" w:rsidRDefault="00E31B6D" w:rsidP="00E31B6D">
            <w:pPr>
              <w:numPr>
                <w:ilvl w:val="0"/>
                <w:numId w:val="24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Hệ thống cập nhật lại số lượng sản phẩm lên CSDL của kho và thông báo “Chỉnh sửa phiếu xuất kho thành công”.</w:t>
            </w:r>
          </w:p>
          <w:p w14:paraId="028B8EB7" w14:textId="77777777" w:rsidR="00E31B6D" w:rsidRPr="00E31B6D" w:rsidRDefault="00E31B6D" w:rsidP="00E31B6D">
            <w:pPr>
              <w:numPr>
                <w:ilvl w:val="0"/>
                <w:numId w:val="25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Nhấn nút in phiếu</w:t>
            </w:r>
          </w:p>
          <w:p w14:paraId="3EEEAA7E" w14:textId="77777777" w:rsidR="00E31B6D" w:rsidRPr="00E31B6D" w:rsidRDefault="00E31B6D" w:rsidP="00E31B6D">
            <w:pPr>
              <w:numPr>
                <w:ilvl w:val="0"/>
                <w:numId w:val="26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Hệ thống in phiếu</w:t>
            </w:r>
          </w:p>
          <w:p w14:paraId="650F7D77" w14:textId="77777777" w:rsidR="00E31B6D" w:rsidRPr="00E31B6D" w:rsidRDefault="00E31B6D" w:rsidP="00E31B6D">
            <w:pPr>
              <w:numPr>
                <w:ilvl w:val="0"/>
                <w:numId w:val="2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Người dùng nhận phiếu</w:t>
            </w:r>
          </w:p>
        </w:tc>
      </w:tr>
      <w:tr w:rsidR="00E31B6D" w:rsidRPr="00E31B6D" w14:paraId="463D6670" w14:textId="77777777" w:rsidTr="00E31B6D">
        <w:trPr>
          <w:trHeight w:val="293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3BAA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CB3B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7EE6866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1. Chọn thanh tìm kiếm</w:t>
            </w:r>
          </w:p>
          <w:p w14:paraId="6CBE4BD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2. Nhập tên Phiếu xuất kho</w:t>
            </w:r>
          </w:p>
          <w:p w14:paraId="5B6F989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3. Nhấn nút tìm kiếm</w:t>
            </w:r>
          </w:p>
          <w:p w14:paraId="633EE3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 Muốn xóa sản phẩm</w:t>
            </w:r>
          </w:p>
          <w:p w14:paraId="7EB619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1. Chọn sản phẩm muốn xóa</w:t>
            </w:r>
          </w:p>
          <w:p w14:paraId="2B05976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2. Nhấn dấu “x” bên cạnh sản phẩm để xóa</w:t>
            </w:r>
          </w:p>
          <w:p w14:paraId="108E82D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3. Hệ thống thông báo xóa thành công</w:t>
            </w:r>
          </w:p>
        </w:tc>
      </w:tr>
      <w:tr w:rsidR="00E31B6D" w:rsidRPr="00E31B6D" w14:paraId="7C3A6711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FC0B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E0E0C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1. Nếu ngày xuất không hợp lệ thông báo “Ngày xuất kho không hợp lệ” và kết thúc.</w:t>
            </w:r>
          </w:p>
          <w:p w14:paraId="5B1C2A4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2. Nếu số điện thoại không hợp lệ thông báo “Sai định dạng số điện thoại” và kết thúc.</w:t>
            </w:r>
          </w:p>
          <w:p w14:paraId="628DD21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4. Nếu số lượng không hợp lệ thì hiển thị thông báo “Thông tin không hợp lệ” và kết thúc.</w:t>
            </w:r>
          </w:p>
          <w:p w14:paraId="75C255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 Nếu không muốn thêm sản phẩm thì kết thúc.</w:t>
            </w:r>
          </w:p>
          <w:p w14:paraId="3B5663A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. Nếu không muốn xóa sản phẩm thì kết thúc.</w:t>
            </w:r>
          </w:p>
        </w:tc>
      </w:tr>
      <w:tr w:rsidR="00E31B6D" w:rsidRPr="00E31B6D" w14:paraId="514EB78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0F01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8429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Số điện thoại phải đủ 10 chữ số, định dạng 0xxxxxxxxx.</w:t>
            </w:r>
          </w:p>
          <w:p w14:paraId="5B00056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- Ngày xuất kho phải đúng định dạng DD/MM/YYYY và ngày xuất có thể trùng ngày nhập kho hoặc sau ngày nhập kho.</w:t>
            </w:r>
          </w:p>
          <w:p w14:paraId="2ADB489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3 Số lượng sản phẩm &gt; 0. </w:t>
            </w:r>
          </w:p>
          <w:p w14:paraId="397D518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5 Thành tiền = số lượng*đơn giá.</w:t>
            </w:r>
          </w:p>
          <w:p w14:paraId="17AC8A9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5. Tổng tiền = tổng các thành tiền mỗi sản phẩm.</w:t>
            </w:r>
          </w:p>
        </w:tc>
      </w:tr>
      <w:tr w:rsidR="00E31B6D" w:rsidRPr="00E31B6D" w14:paraId="3025088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4622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577E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2AE5F166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5D6B5608" w14:textId="4ABB85EC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170D9BC2" wp14:editId="06920CDD">
            <wp:extent cx="5732145" cy="6624955"/>
            <wp:effectExtent l="0" t="0" r="1905" b="4445"/>
            <wp:docPr id="21111115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11574" name="Picture 211111157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DF46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6" w:name="_Toc164374354"/>
      <w:r w:rsidRPr="00E31B6D">
        <w:rPr>
          <w:rFonts w:cs="Times New Roman"/>
        </w:rPr>
        <w:t>Đặc tả use case Xóa phiếu xuất kho</w:t>
      </w:r>
      <w:bookmarkEnd w:id="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3976750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C66D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1689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3</w:t>
            </w:r>
          </w:p>
        </w:tc>
      </w:tr>
      <w:tr w:rsidR="00E31B6D" w:rsidRPr="00E31B6D" w14:paraId="52A02156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521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04B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óa phiếu xuất kho</w:t>
            </w:r>
          </w:p>
        </w:tc>
      </w:tr>
      <w:tr w:rsidR="00E31B6D" w:rsidRPr="00E31B6D" w14:paraId="7382936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BB7F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E0CE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óa phiếu xuất kho.</w:t>
            </w:r>
          </w:p>
        </w:tc>
      </w:tr>
      <w:tr w:rsidR="00E31B6D" w:rsidRPr="00E31B6D" w14:paraId="08DE9EE8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E80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0FE7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3703CBC5" w14:textId="77777777" w:rsidTr="00E31B6D">
        <w:trPr>
          <w:trHeight w:val="33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82D9E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F93B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73DA6560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D260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9804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oá phiếu xuất kho.</w:t>
            </w:r>
          </w:p>
        </w:tc>
      </w:tr>
      <w:tr w:rsidR="00E31B6D" w:rsidRPr="00E31B6D" w14:paraId="525D4A80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008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10FBC965" w14:textId="7FB166B4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9E3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4748E3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xuất hàng cần xoá đã được tạo và lưu trên hệ thống</w:t>
            </w:r>
          </w:p>
        </w:tc>
      </w:tr>
      <w:tr w:rsidR="00E31B6D" w:rsidRPr="00E31B6D" w14:paraId="6D92B0A9" w14:textId="77777777" w:rsidTr="00E31B6D">
        <w:trPr>
          <w:trHeight w:val="22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BEBC2" w14:textId="3C10C5B9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0726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óa được phiếu xuất kho.</w:t>
            </w:r>
          </w:p>
        </w:tc>
      </w:tr>
      <w:tr w:rsidR="00E31B6D" w:rsidRPr="00E31B6D" w14:paraId="62E6E52C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0475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DCFD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xuất hàng</w:t>
            </w:r>
          </w:p>
          <w:p w14:paraId="25EC2369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oá xuất phiếu xuất hàng </w:t>
            </w:r>
          </w:p>
          <w:p w14:paraId="6F17299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xuất hàng có sẵn </w:t>
            </w:r>
          </w:p>
          <w:p w14:paraId="66A46E42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muốn xoá </w:t>
            </w:r>
          </w:p>
          <w:p w14:paraId="4D26CE7D" w14:textId="15E0BD16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xuất hàng gồm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, lý do xuất, tên sản phẩm, loại sản phẩm, số lượng, đơn giá, thành tiền, tổng tiền</w:t>
            </w:r>
          </w:p>
          <w:p w14:paraId="64CC7C8E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hấn nút “xoá”</w:t>
            </w:r>
          </w:p>
          <w:p w14:paraId="13D34A0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thông báo “Bạn có chắc chắn muốn xóa phiếu xuất kho?”</w:t>
            </w:r>
          </w:p>
          <w:p w14:paraId="2BCC8EDE" w14:textId="69C2A22C" w:rsidR="00E31B6D" w:rsidRPr="00E31B6D" w:rsidRDefault="00E31B6D" w:rsidP="00E31B6D">
            <w:pPr>
              <w:spacing w:after="0" w:line="360" w:lineRule="auto"/>
              <w:ind w:left="14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a. Nhấn nút “có”</w:t>
            </w:r>
          </w:p>
          <w:p w14:paraId="6191B2B0" w14:textId="77777777" w:rsidR="00E31B6D" w:rsidRPr="00E31B6D" w:rsidRDefault="00E31B6D" w:rsidP="00E31B6D">
            <w:pPr>
              <w:numPr>
                <w:ilvl w:val="0"/>
                <w:numId w:val="29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oá phiếu khỏi CSDL.</w:t>
            </w:r>
          </w:p>
          <w:p w14:paraId="2D80F430" w14:textId="77777777" w:rsidR="00E31B6D" w:rsidRPr="00E31B6D" w:rsidRDefault="00E31B6D" w:rsidP="00E31B6D">
            <w:pPr>
              <w:numPr>
                <w:ilvl w:val="0"/>
                <w:numId w:val="3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thông báo “Xóa thành công”</w:t>
            </w:r>
          </w:p>
          <w:p w14:paraId="47249EA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6CB234BE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2C2E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B92F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6CF1824C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E588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633E4" w14:textId="6AD46020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b. Nếu nút “Không” thì kết thúc.</w:t>
            </w:r>
          </w:p>
        </w:tc>
      </w:tr>
      <w:tr w:rsidR="00E31B6D" w:rsidRPr="00E31B6D" w14:paraId="31B3447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0A0F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BC0E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523AA001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6631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37B3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4D0B6126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776B3925" w14:textId="23337E00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9758C96" wp14:editId="381B3376">
            <wp:extent cx="5732145" cy="4547235"/>
            <wp:effectExtent l="0" t="0" r="1905" b="5715"/>
            <wp:docPr id="51052135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21358" name="Picture 51052135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711F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7" w:name="_Toc164374355"/>
      <w:r w:rsidRPr="00E31B6D">
        <w:rPr>
          <w:rFonts w:cs="Times New Roman"/>
        </w:rPr>
        <w:t>Đặc tả use case Xem phiếu xuất kho</w:t>
      </w:r>
      <w:bookmarkEnd w:id="1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4"/>
        <w:gridCol w:w="7013"/>
      </w:tblGrid>
      <w:tr w:rsidR="00E31B6D" w:rsidRPr="00E31B6D" w14:paraId="6A84AF3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7828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66B0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4</w:t>
            </w:r>
          </w:p>
        </w:tc>
      </w:tr>
      <w:tr w:rsidR="00E31B6D" w:rsidRPr="00E31B6D" w14:paraId="1C82EA9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2388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0712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em phiếu xuất kho</w:t>
            </w:r>
          </w:p>
        </w:tc>
      </w:tr>
      <w:tr w:rsidR="00E31B6D" w:rsidRPr="00E31B6D" w14:paraId="4A62114D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DBC5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FB6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em phiếu xuất kho.</w:t>
            </w:r>
          </w:p>
        </w:tc>
      </w:tr>
      <w:tr w:rsidR="00E31B6D" w:rsidRPr="00E31B6D" w14:paraId="61CB38F5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E829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425C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0E1B1D59" w14:textId="77777777" w:rsidTr="00E31B6D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5092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C606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61F0C9A6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18F3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1FE71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em phiếu xuất kho.</w:t>
            </w:r>
          </w:p>
        </w:tc>
      </w:tr>
      <w:tr w:rsidR="00E31B6D" w:rsidRPr="00E31B6D" w14:paraId="5A7516F7" w14:textId="77777777" w:rsidTr="00E31B6D">
        <w:trPr>
          <w:trHeight w:val="86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4C7E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342610F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6573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782C66E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xuất hàng cần xem đã được tạo và lưu trên hệ thống</w:t>
            </w:r>
          </w:p>
        </w:tc>
      </w:tr>
      <w:tr w:rsidR="00E31B6D" w:rsidRPr="00E31B6D" w14:paraId="55714965" w14:textId="77777777" w:rsidTr="00E31B6D">
        <w:trPr>
          <w:trHeight w:val="9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FEFA9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48E04C2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6FB3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em được phiếu xuất kho.</w:t>
            </w:r>
          </w:p>
        </w:tc>
      </w:tr>
      <w:tr w:rsidR="00E31B6D" w:rsidRPr="00E31B6D" w14:paraId="6950E043" w14:textId="77777777" w:rsidTr="00E31B6D">
        <w:trPr>
          <w:trHeight w:val="32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1999A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8A66F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xuất hàng</w:t>
            </w:r>
          </w:p>
          <w:p w14:paraId="6585D972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em xuất phiếu xuất hàng </w:t>
            </w:r>
          </w:p>
          <w:p w14:paraId="5AF3E48C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Hệ thống hiển thị danh sách các phiếu xuất hàng có sẵn gồm những thông tin: mã xuất hàng, thời gian, nhà cung cấp, trạng thái</w:t>
            </w:r>
          </w:p>
          <w:p w14:paraId="5993AB8B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lick vào phiếu muốn xem </w:t>
            </w:r>
          </w:p>
          <w:p w14:paraId="1128E7CA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xuất hàng gồm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, lý do xuất, tên sản phẩm, loại sản phẩm, số lượng, đơn giá, thành tiền, tổng tiền</w:t>
            </w:r>
          </w:p>
        </w:tc>
      </w:tr>
      <w:tr w:rsidR="00E31B6D" w:rsidRPr="00E31B6D" w14:paraId="4B440177" w14:textId="77777777" w:rsidTr="00E31B6D">
        <w:trPr>
          <w:trHeight w:val="7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846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105D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16CA852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1. Chọn thanh tìm kiếm</w:t>
            </w:r>
          </w:p>
          <w:p w14:paraId="72637798" w14:textId="53F00122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2. Nhập một hoặc nhiều các thông tin (mã xuất hàng, nhà cung cấp, tên sản phẩm)</w:t>
            </w:r>
          </w:p>
          <w:p w14:paraId="6CEFEC2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3. Nhấn nút tìm kiếm</w:t>
            </w:r>
            <w:r w:rsidRPr="00E31B6D">
              <w:rPr>
                <w:rFonts w:eastAsia="Times New Roman" w:cs="Times New Roman"/>
                <w:color w:val="000000"/>
                <w:szCs w:val="26"/>
              </w:rPr>
              <w:br/>
              <w:t>3a4. Hệ thống kiểm tra</w:t>
            </w:r>
          </w:p>
        </w:tc>
      </w:tr>
      <w:tr w:rsidR="00E31B6D" w:rsidRPr="00E31B6D" w14:paraId="0904EA94" w14:textId="77777777" w:rsidTr="00E31B6D">
        <w:trPr>
          <w:trHeight w:val="8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915F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C4F2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Nếu không tìm thấy kết quả thì hiển thị “không có kết quả” và kết thúc</w:t>
            </w:r>
          </w:p>
        </w:tc>
      </w:tr>
      <w:tr w:rsidR="00E31B6D" w:rsidRPr="00E31B6D" w14:paraId="05BFD95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7E2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1741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438FDCD7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0EA8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2A27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79122C49" w14:textId="77777777" w:rsid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3F67585F" w14:textId="3784CB05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lastRenderedPageBreak/>
        <w:drawing>
          <wp:inline distT="0" distB="0" distL="0" distR="0" wp14:anchorId="7C6D5641" wp14:editId="184D54D8">
            <wp:extent cx="5732145" cy="4410710"/>
            <wp:effectExtent l="0" t="0" r="1905" b="8890"/>
            <wp:docPr id="3649614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961475" name="Picture 36496147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1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0954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8" w:name="_Toc164374356"/>
      <w:r w:rsidRPr="00E31B6D">
        <w:rPr>
          <w:rFonts w:cs="Times New Roman"/>
        </w:rPr>
        <w:t>Đặc tả use case Chỉnh sửa thông tin sản phẩm</w:t>
      </w:r>
      <w:bookmarkEnd w:id="18"/>
    </w:p>
    <w:p w14:paraId="0CC5B81E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tbl>
      <w:tblPr>
        <w:tblW w:w="10050" w:type="dxa"/>
        <w:tblInd w:w="-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070"/>
      </w:tblGrid>
      <w:tr w:rsidR="00DD4F1A" w:rsidRPr="00E31B6D" w14:paraId="34A0EBBA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2566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DA0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.1</w:t>
            </w:r>
          </w:p>
        </w:tc>
      </w:tr>
      <w:tr w:rsidR="00DD4F1A" w:rsidRPr="00E31B6D" w14:paraId="29C0F6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0066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64D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sản phẩm.</w:t>
            </w:r>
          </w:p>
        </w:tc>
      </w:tr>
      <w:tr w:rsidR="00DD4F1A" w:rsidRPr="00E31B6D" w14:paraId="20A55A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F8D0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372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tin sản phẩm.</w:t>
            </w:r>
          </w:p>
        </w:tc>
      </w:tr>
      <w:tr w:rsidR="00DD4F1A" w:rsidRPr="00E31B6D" w14:paraId="140289E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FE5A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94E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345F3B9D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0BD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ACA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0B98112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ED1A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E92F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ản lý sản phẩm</w:t>
            </w:r>
          </w:p>
        </w:tc>
      </w:tr>
      <w:tr w:rsidR="00DD4F1A" w:rsidRPr="00E31B6D" w14:paraId="6E6D58D3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F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1C93556E" w14:textId="77777777" w:rsidR="00DD4F1A" w:rsidRPr="00E31B6D" w:rsidRDefault="00DD4F1A" w:rsidP="00E31B6D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12D2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0DCB65BC" w14:textId="77777777" w:rsidTr="00CB391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590E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Post-conditions</w:t>
            </w:r>
          </w:p>
          <w:p w14:paraId="2EC60B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20088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tin sản phẩm.</w:t>
            </w:r>
          </w:p>
        </w:tc>
      </w:tr>
      <w:tr w:rsidR="00DD4F1A" w:rsidRPr="00E31B6D" w14:paraId="74DA9361" w14:textId="77777777" w:rsidTr="00CB391D">
        <w:trPr>
          <w:trHeight w:val="389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A886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EDC16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sản phẩm.</w:t>
            </w:r>
          </w:p>
          <w:p w14:paraId="54EE1294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mục quản lý sản phẩm.</w:t>
            </w:r>
          </w:p>
          <w:p w14:paraId="4C4BA8C2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chỉnh sửa thông tin sản phẩm.</w:t>
            </w:r>
          </w:p>
          <w:p w14:paraId="0D95F106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danh sách tất cả sản phẩm</w:t>
            </w:r>
          </w:p>
          <w:p w14:paraId="4C4C1ECA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sản phẩm muốn chỉnh sửa thông tin.</w:t>
            </w:r>
          </w:p>
          <w:p w14:paraId="1F45FA49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các thông tin của sản phẩm</w:t>
            </w:r>
          </w:p>
          <w:p w14:paraId="5A9F8042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sản phẩm bạn muốn</w:t>
            </w:r>
            <w:r w:rsidRPr="00E31B6D">
              <w:rPr>
                <w:rFonts w:eastAsia="Times New Roman" w:cs="Times New Roman"/>
                <w:b/>
                <w:szCs w:val="26"/>
              </w:rPr>
              <w:t xml:space="preserve"> (</w:t>
            </w:r>
            <w:r w:rsidRPr="00E31B6D">
              <w:rPr>
                <w:rFonts w:eastAsia="Times New Roman" w:cs="Times New Roman"/>
                <w:szCs w:val="26"/>
              </w:rPr>
              <w:t>Tên hàng, Loại hàng, Giá, số lượng, Nhà cung cấp)</w:t>
            </w:r>
          </w:p>
          <w:p w14:paraId="34085798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“Lưu thông tin”</w:t>
            </w:r>
          </w:p>
          <w:p w14:paraId="3F15201C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Xác nhận thông tin chỉnh sửa và thông báo “Bạn có chắc chắn muốn chỉnh sửa thông tin sản phẩm?”</w:t>
            </w:r>
          </w:p>
          <w:p w14:paraId="287DAD5D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a. Nhấn chọn “có”.</w:t>
            </w:r>
          </w:p>
          <w:p w14:paraId="78707E6E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0EAF4444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thông báo “Thông tin đã được thay đổi”</w:t>
            </w:r>
          </w:p>
        </w:tc>
      </w:tr>
      <w:tr w:rsidR="00DD4F1A" w:rsidRPr="00E31B6D" w14:paraId="2831D74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4F6A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862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1FF24CD9" w14:textId="77777777" w:rsidTr="00CB391D">
        <w:trPr>
          <w:trHeight w:val="88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C18C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06D2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b. Nếu nhấn chọn “Không” thì kết thúc.</w:t>
            </w:r>
          </w:p>
          <w:p w14:paraId="6598549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c. Nếu thông tin đã chỉnh sửa không hợp lệ, thì thông báo “Thông tin không hợp lệ” và kết thúc.</w:t>
            </w:r>
          </w:p>
        </w:tc>
      </w:tr>
      <w:tr w:rsidR="00DD4F1A" w:rsidRPr="00E31B6D" w14:paraId="72EC51E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ADD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E5C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- Giá là một số dương, số lượng &gt;= 0.</w:t>
            </w:r>
          </w:p>
          <w:p w14:paraId="39830890" w14:textId="77777777" w:rsidR="00DD4F1A" w:rsidRPr="00E31B6D" w:rsidRDefault="00DD4F1A" w:rsidP="00E31B6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92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31B6D">
              <w:rPr>
                <w:rFonts w:ascii="Times New Roman" w:eastAsia="Times New Roman" w:hAnsi="Times New Roman" w:cs="Times New Roman"/>
                <w:sz w:val="26"/>
                <w:szCs w:val="26"/>
              </w:rPr>
              <w:t>Tên hàng không được trùng.</w:t>
            </w:r>
          </w:p>
        </w:tc>
      </w:tr>
      <w:tr w:rsidR="00DD4F1A" w:rsidRPr="00E31B6D" w14:paraId="524366C0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E0F3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A68C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217D862F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04D90B7B" w14:textId="79DF2A25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82E0E53" wp14:editId="6E5606B9">
            <wp:extent cx="5943600" cy="6891020"/>
            <wp:effectExtent l="0" t="0" r="0" b="5080"/>
            <wp:docPr id="863152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1528" name="Picture 863152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9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C172" w14:textId="7941442F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74F391DE" w14:textId="59E22D93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19" w:name="_Toc164374357"/>
      <w:r w:rsidRPr="00E31B6D">
        <w:rPr>
          <w:rFonts w:cs="Times New Roman"/>
        </w:rPr>
        <w:lastRenderedPageBreak/>
        <w:t>Đặc tả use case Tìm kiếm sản phẩm</w:t>
      </w:r>
      <w:bookmarkEnd w:id="19"/>
    </w:p>
    <w:tbl>
      <w:tblPr>
        <w:tblW w:w="9657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20"/>
        <w:gridCol w:w="7637"/>
      </w:tblGrid>
      <w:tr w:rsidR="00DD4F1A" w:rsidRPr="00E31B6D" w14:paraId="5F06FA46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523F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17FF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.2</w:t>
            </w:r>
          </w:p>
        </w:tc>
      </w:tr>
      <w:tr w:rsidR="00DD4F1A" w:rsidRPr="00E31B6D" w14:paraId="64BFD8E5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C3D9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  <w:p w14:paraId="35930AB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DFD6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ìm kiếm sản phẩm</w:t>
            </w:r>
          </w:p>
        </w:tc>
      </w:tr>
      <w:tr w:rsidR="00DD4F1A" w:rsidRPr="00E31B6D" w14:paraId="7C33E939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0C00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  <w:p w14:paraId="6503A98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B89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Là quản lý, kế toán tôi muốn tìm kiếm thông tin sản phẩm </w:t>
            </w:r>
          </w:p>
        </w:tc>
      </w:tr>
      <w:tr w:rsidR="00DD4F1A" w:rsidRPr="00E31B6D" w14:paraId="6955AF9E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7340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E8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4F96CA82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F21F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67A8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2DA6F6D8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3ABA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EC8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ìm kiếm sản phẩm</w:t>
            </w:r>
          </w:p>
        </w:tc>
      </w:tr>
      <w:tr w:rsidR="00DD4F1A" w:rsidRPr="00E31B6D" w14:paraId="5053814C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878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5204BA7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320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11CFEDC9" w14:textId="77777777" w:rsidTr="00CB391D">
        <w:trPr>
          <w:trHeight w:val="461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42E6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05C41D0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B3F15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tìm kiếm được thông tin sản phẩm </w:t>
            </w:r>
          </w:p>
        </w:tc>
      </w:tr>
      <w:tr w:rsidR="00DD4F1A" w:rsidRPr="00E31B6D" w14:paraId="311FDF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1F3B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06A96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truy cập vào giao diện quản lý sản phẩm </w:t>
            </w:r>
          </w:p>
          <w:p w14:paraId="5315B690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thanh tìm kiếm sản phẩm</w:t>
            </w:r>
          </w:p>
          <w:p w14:paraId="03098364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một hoặc nhiều thông tin (tên sản phẩm, loại sản phẩm, giá).</w:t>
            </w:r>
          </w:p>
          <w:p w14:paraId="1F0234F9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ấn nút tìm kiếm</w:t>
            </w:r>
          </w:p>
          <w:p w14:paraId="32B6FD4A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tin sản phẩm</w:t>
            </w:r>
          </w:p>
        </w:tc>
      </w:tr>
      <w:tr w:rsidR="00DD4F1A" w:rsidRPr="00E31B6D" w14:paraId="51ECC43B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375A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5C1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a. Chọn điều kiện lọc</w:t>
            </w:r>
          </w:p>
        </w:tc>
      </w:tr>
      <w:tr w:rsidR="00DD4F1A" w:rsidRPr="00E31B6D" w14:paraId="5F11B3BA" w14:textId="77777777" w:rsidTr="00CB391D">
        <w:trPr>
          <w:trHeight w:val="882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0F3E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912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a. Nếu không tìm thấy kết quả thì hiển thị “không có kết quả” và kết thúc</w:t>
            </w:r>
          </w:p>
        </w:tc>
      </w:tr>
      <w:tr w:rsidR="00DD4F1A" w:rsidRPr="00E31B6D" w14:paraId="52CE8C69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8DDC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0BF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 xml:space="preserve"> </w:t>
            </w:r>
            <w:r w:rsidRPr="00E31B6D">
              <w:rPr>
                <w:rFonts w:eastAsia="Times New Roman" w:cs="Times New Roman"/>
                <w:szCs w:val="26"/>
              </w:rPr>
              <w:t xml:space="preserve">Lọc sản phẩm với các tùy chọn </w:t>
            </w:r>
          </w:p>
          <w:p w14:paraId="22406845" w14:textId="77777777" w:rsidR="00DD4F1A" w:rsidRPr="00E31B6D" w:rsidRDefault="00DD4F1A" w:rsidP="00E31B6D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oại sản phẩm (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Xi măng, sắt, thép, cát, gạch, Vữa xây dựng, bê tông, phụ gia xây dựng, Tường, tr</w:t>
            </w:r>
            <w:r w:rsidRPr="00E31B6D">
              <w:rPr>
                <w:rFonts w:eastAsia="Times New Roman" w:cs="Times New Roman"/>
                <w:szCs w:val="26"/>
              </w:rPr>
              <w:t>ần, sàn)</w:t>
            </w:r>
          </w:p>
          <w:p w14:paraId="1BECE367" w14:textId="77777777" w:rsidR="00DD4F1A" w:rsidRPr="00E31B6D" w:rsidRDefault="00DD4F1A" w:rsidP="00E31B6D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 xml:space="preserve">Theo ngày gần nhất (7 ngày, 30 ngày, 6 tháng) </w:t>
            </w:r>
          </w:p>
          <w:p w14:paraId="69DCB311" w14:textId="77777777" w:rsidR="00DD4F1A" w:rsidRPr="00E31B6D" w:rsidRDefault="00DD4F1A" w:rsidP="00E31B6D">
            <w:pPr>
              <w:numPr>
                <w:ilvl w:val="0"/>
                <w:numId w:val="8"/>
              </w:numPr>
              <w:spacing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heo mức giá (thanh kéo giá với mức nhỏ nhất-lớn nhất)</w:t>
            </w:r>
          </w:p>
        </w:tc>
      </w:tr>
      <w:tr w:rsidR="00DD4F1A" w:rsidRPr="00E31B6D" w14:paraId="2993C1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D6DF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693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F319F4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421FADF3" w14:textId="2ACF6EC8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72D9B95B" wp14:editId="122D48FF">
            <wp:extent cx="5943600" cy="5795010"/>
            <wp:effectExtent l="0" t="0" r="0" b="0"/>
            <wp:docPr id="168472589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25892" name="Picture 168472589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219D1" w14:textId="76ECDF8D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20" w:name="_Toc164374358"/>
      <w:r w:rsidRPr="00E31B6D">
        <w:rPr>
          <w:rFonts w:cs="Times New Roman"/>
        </w:rPr>
        <w:t>Đặc tả use case Tạo thông tin sản phẩm</w:t>
      </w:r>
      <w:bookmarkEnd w:id="2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9"/>
        <w:gridCol w:w="6648"/>
      </w:tblGrid>
      <w:tr w:rsidR="002B53DA" w:rsidRPr="002B53DA" w14:paraId="24776AC3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56B35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2B054F" w14:textId="77777777" w:rsidR="002B53DA" w:rsidRPr="002B53DA" w:rsidRDefault="002B53DA" w:rsidP="00E31B6D">
            <w:pPr>
              <w:spacing w:after="0" w:line="360" w:lineRule="auto"/>
              <w:ind w:right="-645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3</w:t>
            </w:r>
          </w:p>
        </w:tc>
      </w:tr>
      <w:tr w:rsidR="002B53DA" w:rsidRPr="002B53DA" w14:paraId="3F47CDF4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47842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A47C7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ạo thông tin sản phẩm</w:t>
            </w:r>
          </w:p>
        </w:tc>
      </w:tr>
      <w:tr w:rsidR="002B53DA" w:rsidRPr="002B53DA" w14:paraId="63AEE60C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B4D29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00F47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Là quản lý, kế toán tôi muốn tạo thông tin sản phẩm.</w:t>
            </w:r>
          </w:p>
        </w:tc>
      </w:tr>
      <w:tr w:rsidR="002B53DA" w:rsidRPr="002B53DA" w14:paraId="529A13ED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BC476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D0B391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2B53DA" w:rsidRPr="002B53DA" w14:paraId="50DAA458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FB4C8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B2CFC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2B53DA" w:rsidRPr="002B53DA" w14:paraId="78A626FC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DF98B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F268A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chọn chức năng tạo thông tin sản phẩm.</w:t>
            </w:r>
          </w:p>
        </w:tc>
      </w:tr>
      <w:tr w:rsidR="002B53DA" w:rsidRPr="002B53DA" w14:paraId="576BAC26" w14:textId="77777777" w:rsidTr="002B53DA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327A9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960C8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2B53DA" w:rsidRPr="002B53DA" w14:paraId="4E88D067" w14:textId="77777777" w:rsidTr="002B53DA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B8197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B637D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tạo được thông tin sản phẩm.</w:t>
            </w:r>
          </w:p>
        </w:tc>
      </w:tr>
      <w:tr w:rsidR="002B53DA" w:rsidRPr="002B53DA" w14:paraId="49CDCFFE" w14:textId="77777777" w:rsidTr="002B53DA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AFDA1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4E293B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1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gười dùng chọn chức năng tạo thông tin sản phẩm</w:t>
            </w:r>
          </w:p>
          <w:p w14:paraId="0B906892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2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Hiển thị màn hình thông tin sản phẩm: tên sản phẩm, ngày nhập, số lượng, đơn giá, loại sản phẩm, nhà cung cấp.</w:t>
            </w:r>
          </w:p>
          <w:p w14:paraId="3E085BFE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hập thông tin sản phẩm:</w:t>
            </w:r>
          </w:p>
          <w:p w14:paraId="61BDFD8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1. Nhập tên sản phẩm mới</w:t>
            </w:r>
          </w:p>
          <w:p w14:paraId="50B3DB90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2. Kiểm tra tên sản phẩm</w:t>
            </w:r>
          </w:p>
          <w:p w14:paraId="1EFB1402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3. Nhập ngày nhập</w:t>
            </w:r>
          </w:p>
          <w:p w14:paraId="213B4B6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4. Kiểm tra ngày nhập</w:t>
            </w:r>
          </w:p>
          <w:p w14:paraId="7AC84425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5. Nhập số lượng</w:t>
            </w:r>
          </w:p>
          <w:p w14:paraId="6FEB3334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6. Kiểm tra số lượng</w:t>
            </w:r>
          </w:p>
          <w:p w14:paraId="2D184428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7. Nhập đơn giá</w:t>
            </w:r>
          </w:p>
          <w:p w14:paraId="16FB8C8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8. Kiểm tra đơn giá</w:t>
            </w:r>
          </w:p>
          <w:p w14:paraId="4B4AA9ED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9. Nhập loại sản phẩm, nhà cung cấp</w:t>
            </w:r>
          </w:p>
          <w:p w14:paraId="0A65BA40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hấn nút “lưu thông tin”.</w:t>
            </w:r>
          </w:p>
          <w:p w14:paraId="7BA6D1DC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 xml:space="preserve"> Hệ thống thông báo “Tạo thông tin sản phẩm thành công” và cập nhật thông tin sản phẩm lên CSDL của kho.</w:t>
            </w:r>
          </w:p>
        </w:tc>
      </w:tr>
      <w:tr w:rsidR="002B53DA" w:rsidRPr="002B53DA" w14:paraId="47C9C5EF" w14:textId="77777777" w:rsidTr="002B53DA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B132D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F84DB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3b5. </w:t>
            </w:r>
            <w:r w:rsidRPr="002B53DA">
              <w:rPr>
                <w:rFonts w:eastAsia="Times New Roman" w:cs="Times New Roman"/>
                <w:color w:val="000000"/>
                <w:szCs w:val="26"/>
                <w:shd w:val="clear" w:color="auto" w:fill="FBFBFB"/>
              </w:rPr>
              <w:t>Nhấn '+'/'-' để tăng giảm số lượng ở 2 bên ô</w:t>
            </w:r>
          </w:p>
        </w:tc>
      </w:tr>
      <w:tr w:rsidR="002B53DA" w:rsidRPr="002B53DA" w14:paraId="604FDD2E" w14:textId="77777777" w:rsidTr="002B53DA">
        <w:trPr>
          <w:trHeight w:val="40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BB4FF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6F7B76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2. Nếu tên sản phẩm không hợp lệ thì hiển thị thông báo “Thông tin không hợp lệ, hãy nhập lại” và kết thúc.</w:t>
            </w:r>
          </w:p>
          <w:p w14:paraId="6842FFB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4. Nếu ngày nhập không hợp lệ thì hiển thị thông báo “Sai định dạng” và kết thúc.</w:t>
            </w:r>
          </w:p>
          <w:p w14:paraId="6D591CD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6. Nếu số lượng không hợp lệ thì hiển thị thông báo “Thông tin không hợp lệ” và kết thúc.</w:t>
            </w:r>
          </w:p>
          <w:p w14:paraId="0EB567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8. Nếu đơn giá không hợp lệ thì hiển thị thông báo “Thông tin không hợp lệ” và kết thúc.</w:t>
            </w:r>
          </w:p>
        </w:tc>
      </w:tr>
      <w:tr w:rsidR="002B53DA" w:rsidRPr="002B53DA" w14:paraId="7BB76A20" w14:textId="77777777" w:rsidTr="002B53DA">
        <w:trPr>
          <w:trHeight w:val="19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E5257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DA6A4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1. Tên sản phẩm không được trùng lặp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3b4. Ngày nhập phải đúng định dạng: DD/MM/YY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3a5. Số lượng phải là số dương</w:t>
            </w:r>
          </w:p>
          <w:p w14:paraId="652C9E0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7. Đơn giá phải là số dương</w:t>
            </w:r>
          </w:p>
        </w:tc>
      </w:tr>
      <w:tr w:rsidR="002B53DA" w:rsidRPr="002B53DA" w14:paraId="1E8F89E3" w14:textId="77777777" w:rsidTr="002B53DA">
        <w:trPr>
          <w:trHeight w:val="8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6F49E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7416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258383E6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p w14:paraId="0CC6FAD9" w14:textId="1089A0D2" w:rsidR="002B53DA" w:rsidRPr="00E31B6D" w:rsidRDefault="002B53DA" w:rsidP="00E31B6D">
      <w:pPr>
        <w:spacing w:line="360" w:lineRule="auto"/>
        <w:jc w:val="left"/>
        <w:rPr>
          <w:rFonts w:eastAsiaTheme="majorEastAsia" w:cs="Times New Roman"/>
          <w:b/>
          <w:color w:val="000000" w:themeColor="text1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AEB64F2" wp14:editId="3FB2ABF0">
            <wp:extent cx="5732145" cy="7799705"/>
            <wp:effectExtent l="0" t="0" r="1905" b="0"/>
            <wp:docPr id="15574433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443342" name="Picture 155744334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79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1B6D">
        <w:rPr>
          <w:rFonts w:cs="Times New Roman"/>
          <w:szCs w:val="26"/>
        </w:rPr>
        <w:br w:type="page"/>
      </w:r>
    </w:p>
    <w:p w14:paraId="1957F206" w14:textId="4245D9F2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1" w:name="_Toc164374359"/>
      <w:r w:rsidRPr="00E31B6D">
        <w:rPr>
          <w:rFonts w:cs="Times New Roman"/>
        </w:rPr>
        <w:lastRenderedPageBreak/>
        <w:t>Đặc tả use case Tạo mới thông báo</w:t>
      </w:r>
      <w:bookmarkEnd w:id="21"/>
    </w:p>
    <w:tbl>
      <w:tblPr>
        <w:tblW w:w="91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230"/>
      </w:tblGrid>
      <w:tr w:rsidR="00DD4F1A" w:rsidRPr="00E31B6D" w14:paraId="687E501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17463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2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EE6AA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1</w:t>
            </w:r>
          </w:p>
        </w:tc>
      </w:tr>
      <w:tr w:rsidR="00DD4F1A" w:rsidRPr="00E31B6D" w14:paraId="3B6BA642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D2C6B6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1E1DD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mới thông báo</w:t>
            </w:r>
          </w:p>
        </w:tc>
      </w:tr>
      <w:tr w:rsidR="00DD4F1A" w:rsidRPr="00E31B6D" w14:paraId="0FCDA0F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D6140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C545F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tạo thông báo về số lượng tối thiểu của sản phẩm</w:t>
            </w:r>
          </w:p>
        </w:tc>
      </w:tr>
      <w:tr w:rsidR="00DD4F1A" w:rsidRPr="00E31B6D" w14:paraId="58312133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A434F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9195EA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lý, kế toán</w:t>
            </w:r>
          </w:p>
        </w:tc>
      </w:tr>
      <w:tr w:rsidR="00DD4F1A" w:rsidRPr="00E31B6D" w14:paraId="7C3448C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D390A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0F21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42B2CCA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D8CDC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5A992B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thông báo.</w:t>
            </w:r>
          </w:p>
        </w:tc>
      </w:tr>
      <w:tr w:rsidR="00DD4F1A" w:rsidRPr="00E31B6D" w14:paraId="05971861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6302A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6AB46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3D92AAF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8EEF9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8B6AF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hông báo được tạo thành công</w:t>
            </w:r>
          </w:p>
        </w:tc>
      </w:tr>
      <w:tr w:rsidR="00DD4F1A" w:rsidRPr="00E31B6D" w14:paraId="5A37279A" w14:textId="77777777" w:rsidTr="00CB391D">
        <w:trPr>
          <w:trHeight w:val="205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B6AD6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268403" w14:textId="77777777" w:rsidR="00DD4F1A" w:rsidRPr="00E31B6D" w:rsidRDefault="00DD4F1A" w:rsidP="00E31B6D">
            <w:pPr>
              <w:numPr>
                <w:ilvl w:val="0"/>
                <w:numId w:val="10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3DA320C9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chức năng cài đặt thông báo</w:t>
            </w:r>
          </w:p>
          <w:p w14:paraId="362D939E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0D84D61D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sản phẩm cần tạo thông báo</w:t>
            </w:r>
          </w:p>
          <w:p w14:paraId="3C16D57A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Hiển thị màn hình thông tin chi tiết sản phẩm có </w:t>
            </w:r>
            <w:r w:rsidRPr="00E31B6D">
              <w:rPr>
                <w:rFonts w:eastAsia="Times New Roman" w:cs="Times New Roman"/>
                <w:color w:val="0D0D0D"/>
                <w:szCs w:val="26"/>
              </w:rPr>
              <w:t>ô trống cho phép bạn nhập số lượng tối thiểu</w:t>
            </w:r>
          </w:p>
          <w:p w14:paraId="530872F9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số lượng tối thiểu của sản phẩm vào ô trống</w:t>
            </w:r>
          </w:p>
          <w:p w14:paraId="062FA981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tạo thông báo”</w:t>
            </w:r>
          </w:p>
          <w:p w14:paraId="6D8674AE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hông báo “Thông báo được tạo thành công”</w:t>
            </w:r>
          </w:p>
        </w:tc>
      </w:tr>
      <w:tr w:rsidR="00DD4F1A" w:rsidRPr="00E31B6D" w14:paraId="290405E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F72A78" w14:textId="77777777" w:rsidR="00DD4F1A" w:rsidRPr="00E31B6D" w:rsidRDefault="00DD4F1A" w:rsidP="00E31B6D">
            <w:pPr>
              <w:spacing w:before="40" w:after="40" w:line="360" w:lineRule="auto"/>
              <w:ind w:left="-11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50A2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a. nhấn chọn dấu ‘+’ hoặc ‘-’ở 2 bên ô nhập số lượng</w:t>
            </w:r>
          </w:p>
        </w:tc>
      </w:tr>
      <w:tr w:rsidR="00DD4F1A" w:rsidRPr="00E31B6D" w14:paraId="167B9AE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62AF7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1D4C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Nếu số lượng đã chỉnh sửa không hợp lệ thì thông báo không hợp lệ và kết thúc.</w:t>
            </w:r>
          </w:p>
        </w:tc>
      </w:tr>
      <w:tr w:rsidR="00DD4F1A" w:rsidRPr="00E31B6D" w14:paraId="49460E07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2388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F7E1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c. số lượng &gt; 0</w:t>
            </w:r>
          </w:p>
        </w:tc>
      </w:tr>
      <w:tr w:rsidR="00DD4F1A" w:rsidRPr="00E31B6D" w14:paraId="5EDCA01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072D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40FAA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5D838B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4C80A19" w14:textId="60F1986C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E5A1B72" wp14:editId="703A932E">
            <wp:extent cx="5943600" cy="6696075"/>
            <wp:effectExtent l="0" t="0" r="0" b="9525"/>
            <wp:docPr id="95660438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04385" name="Picture 95660438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21A5" w14:textId="28A912C1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5A0B3B2F" w14:textId="568A0642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2" w:name="_Toc164374360"/>
      <w:r w:rsidRPr="00E31B6D">
        <w:rPr>
          <w:rFonts w:cs="Times New Roman"/>
        </w:rPr>
        <w:lastRenderedPageBreak/>
        <w:t>Đặc tả use case Chỉnh sửa thông báo</w:t>
      </w:r>
      <w:bookmarkEnd w:id="22"/>
    </w:p>
    <w:tbl>
      <w:tblPr>
        <w:tblW w:w="93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60"/>
        <w:gridCol w:w="6615"/>
      </w:tblGrid>
      <w:tr w:rsidR="00DD4F1A" w:rsidRPr="00E31B6D" w14:paraId="6FCFD1AF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8828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54B8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2</w:t>
            </w:r>
          </w:p>
        </w:tc>
      </w:tr>
      <w:tr w:rsidR="00DD4F1A" w:rsidRPr="00E31B6D" w14:paraId="5B8D53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C1DA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9C1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báo.</w:t>
            </w:r>
          </w:p>
        </w:tc>
      </w:tr>
      <w:tr w:rsidR="00DD4F1A" w:rsidRPr="00E31B6D" w14:paraId="7B5CF40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2A6A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B55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báo.</w:t>
            </w:r>
          </w:p>
        </w:tc>
      </w:tr>
      <w:tr w:rsidR="00DD4F1A" w:rsidRPr="00E31B6D" w14:paraId="3000392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A31B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31C4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3957AF3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DDFC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F38E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0703171E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8D5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35C2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</w:tc>
      </w:tr>
      <w:tr w:rsidR="00DD4F1A" w:rsidRPr="00E31B6D" w14:paraId="2A65366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E8880" w14:textId="40856E1B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78EF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63A1BE48" w14:textId="77777777" w:rsidTr="00C4347C">
        <w:trPr>
          <w:trHeight w:val="538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7883B" w14:textId="53F33BF1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21CA5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báo.</w:t>
            </w:r>
          </w:p>
        </w:tc>
      </w:tr>
      <w:tr w:rsidR="00DD4F1A" w:rsidRPr="00E31B6D" w14:paraId="7A757085" w14:textId="77777777" w:rsidTr="00CB391D">
        <w:trPr>
          <w:trHeight w:val="325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DAFE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28317" w14:textId="77777777" w:rsidR="00DD4F1A" w:rsidRPr="00E31B6D" w:rsidRDefault="00DD4F1A" w:rsidP="00E31B6D">
            <w:pPr>
              <w:numPr>
                <w:ilvl w:val="0"/>
                <w:numId w:val="11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560BF673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  <w:p w14:paraId="23FA859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5CE42708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sản phẩm muốn chỉnh sửa.</w:t>
            </w:r>
          </w:p>
          <w:p w14:paraId="37BA3FB0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báo.</w:t>
            </w:r>
          </w:p>
          <w:p w14:paraId="7F2A1E59" w14:textId="77777777" w:rsidR="00DD4F1A" w:rsidRPr="00E31B6D" w:rsidRDefault="00DD4F1A" w:rsidP="00E31B6D">
            <w:pPr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           5a. Nhập số lượng tối thiểu sản phẩm khi hàng hóa hết hàng.</w:t>
            </w:r>
          </w:p>
          <w:p w14:paraId="0DDB2D41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lưu thông tin.</w:t>
            </w:r>
          </w:p>
          <w:p w14:paraId="2C63BFE6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kiểm tra</w:t>
            </w:r>
          </w:p>
          <w:p w14:paraId="09C5B79F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Xác nhận thông báo chỉnh sửa và thông báo “Bạn có chắc chắn muốn chỉnh sửa thông báo?” </w:t>
            </w:r>
          </w:p>
          <w:p w14:paraId="0121F2CE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a. Nhấn chọn “có”</w:t>
            </w:r>
          </w:p>
          <w:p w14:paraId="0E6C8A7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7509224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Thông báo “Chỉnh sửa thành công”</w:t>
            </w:r>
          </w:p>
        </w:tc>
      </w:tr>
      <w:tr w:rsidR="00DD4F1A" w:rsidRPr="00E31B6D" w14:paraId="165D5C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A9BA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2EAFA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b. Nhấn chọn dấu ‘+’ hoặc ‘-’để tăng hoặc giảm ở 2 bên ô nhập số lượng</w:t>
            </w:r>
          </w:p>
        </w:tc>
      </w:tr>
      <w:tr w:rsidR="00DD4F1A" w:rsidRPr="00E31B6D" w14:paraId="47735045" w14:textId="77777777" w:rsidTr="00CB391D">
        <w:trPr>
          <w:trHeight w:val="882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BBE6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47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Nếu số lượng đã chỉnh sửa không hợp lệ thì thông báo “Không hợp lệ” và kết thúc.</w:t>
            </w:r>
          </w:p>
          <w:p w14:paraId="65534B0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8b. Nếu nhấn chọn “không” thì kết thúc.</w:t>
            </w:r>
          </w:p>
        </w:tc>
      </w:tr>
      <w:tr w:rsidR="00DD4F1A" w:rsidRPr="00E31B6D" w14:paraId="34803F5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B4E6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B3EA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c. Số lượng là một số dương.</w:t>
            </w:r>
          </w:p>
        </w:tc>
      </w:tr>
      <w:tr w:rsidR="00DD4F1A" w:rsidRPr="00E31B6D" w14:paraId="429876F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B24A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9128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41E096F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68D04B3" w14:textId="2675D139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10E837EC" wp14:editId="09933A91">
            <wp:extent cx="5943600" cy="5193030"/>
            <wp:effectExtent l="0" t="0" r="0" b="7620"/>
            <wp:docPr id="18865896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89665" name="Picture 188658966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E321" w14:textId="4D35DF8C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3" w:name="_Toc164374361"/>
      <w:r w:rsidRPr="00E31B6D">
        <w:rPr>
          <w:rFonts w:cs="Times New Roman"/>
        </w:rPr>
        <w:t>Đặc tả use case Xóa thông báo</w:t>
      </w:r>
      <w:bookmarkEnd w:id="23"/>
    </w:p>
    <w:tbl>
      <w:tblPr>
        <w:tblW w:w="1000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8040"/>
      </w:tblGrid>
      <w:tr w:rsidR="00DD4F1A" w:rsidRPr="00E31B6D" w14:paraId="1BF78E2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1B3C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A0DF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3</w:t>
            </w:r>
          </w:p>
        </w:tc>
      </w:tr>
      <w:tr w:rsidR="00DD4F1A" w:rsidRPr="00E31B6D" w14:paraId="0AE15A6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14856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F364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Xóa thông báo</w:t>
            </w:r>
          </w:p>
        </w:tc>
      </w:tr>
      <w:tr w:rsidR="00DD4F1A" w:rsidRPr="00E31B6D" w14:paraId="15595745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55AC10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Description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B68D59" w14:textId="77777777" w:rsidR="00DD4F1A" w:rsidRPr="00E31B6D" w:rsidRDefault="00DD4F1A" w:rsidP="00E31B6D">
            <w:pPr>
              <w:spacing w:before="40" w:after="40" w:line="360" w:lineRule="auto"/>
              <w:ind w:firstLine="3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muốn xóa thông báo về số lượng tối thiểu của sản phẩm</w:t>
            </w:r>
          </w:p>
        </w:tc>
      </w:tr>
      <w:tr w:rsidR="00DD4F1A" w:rsidRPr="00E31B6D" w14:paraId="048CC570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75A49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738D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E31B6D" w14:paraId="0520E4E9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7EFCA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B07261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20507D79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FA60D0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60DECE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</w:tc>
      </w:tr>
      <w:tr w:rsidR="00DD4F1A" w:rsidRPr="00E31B6D" w14:paraId="0E5ED41A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EA4F84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F95C8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5796DC6F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B99F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4FC07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Thông báo được xóa thành công. </w:t>
            </w:r>
          </w:p>
        </w:tc>
      </w:tr>
      <w:tr w:rsidR="00DD4F1A" w:rsidRPr="00E31B6D" w14:paraId="6408BBE7" w14:textId="77777777" w:rsidTr="00DD4F1A">
        <w:trPr>
          <w:trHeight w:val="406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93744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E18FFB" w14:textId="77777777" w:rsidR="00DD4F1A" w:rsidRPr="00E31B6D" w:rsidRDefault="00DD4F1A" w:rsidP="00E31B6D">
            <w:pPr>
              <w:numPr>
                <w:ilvl w:val="0"/>
                <w:numId w:val="12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085D5A24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  <w:p w14:paraId="0057D546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449D88C4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sản phẩm cần xóa thông báo</w:t>
            </w:r>
          </w:p>
          <w:p w14:paraId="6A9492BB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chi tiết của sản phẩm muốn xóa thông báo</w:t>
            </w:r>
          </w:p>
          <w:p w14:paraId="60CDFBC1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xóa thông báo”</w:t>
            </w:r>
          </w:p>
          <w:p w14:paraId="59400390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thông báo “Bạn có chắc chắn muốn xóa thông báo?”</w:t>
            </w:r>
          </w:p>
          <w:p w14:paraId="07D58D19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Nhấn nút “có”</w:t>
            </w:r>
          </w:p>
          <w:p w14:paraId="2692AD22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hông báo “Thông báo được xóa thành công”</w:t>
            </w:r>
          </w:p>
        </w:tc>
      </w:tr>
      <w:tr w:rsidR="00DD4F1A" w:rsidRPr="00E31B6D" w14:paraId="4DAA9231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1D82D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31E1A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1DB2908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7496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8BC74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b. Nếu nhấn “Không” thì kết thúc</w:t>
            </w:r>
          </w:p>
        </w:tc>
      </w:tr>
      <w:tr w:rsidR="00DD4F1A" w:rsidRPr="00E31B6D" w14:paraId="34C2B29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5F2B1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5C77B" w14:textId="77777777" w:rsidR="00DD4F1A" w:rsidRPr="00E31B6D" w:rsidRDefault="00DD4F1A" w:rsidP="00E31B6D">
            <w:pPr>
              <w:spacing w:before="40" w:after="40" w:line="360" w:lineRule="auto"/>
              <w:ind w:left="-1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75EFA525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4B37D5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9B77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131B09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06CFD4FA" w14:textId="615C0102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219F8511" wp14:editId="7F01F7FA">
            <wp:extent cx="5943600" cy="6114415"/>
            <wp:effectExtent l="0" t="0" r="0" b="635"/>
            <wp:docPr id="21244370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37093" name="Picture 212443709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15DD" w14:textId="7DF771C9" w:rsidR="00C4347C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26CDDBAC" w14:textId="48571AD4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4" w:name="_Toc164374362"/>
      <w:r w:rsidRPr="00E31B6D">
        <w:rPr>
          <w:rFonts w:cs="Times New Roman"/>
        </w:rPr>
        <w:lastRenderedPageBreak/>
        <w:t>Đặc tả use case Chỉnh sửa thông tin tài khoản</w:t>
      </w:r>
      <w:bookmarkEnd w:id="24"/>
    </w:p>
    <w:tbl>
      <w:tblPr>
        <w:tblW w:w="99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65"/>
        <w:gridCol w:w="8010"/>
      </w:tblGrid>
      <w:tr w:rsidR="00DD4F1A" w:rsidRPr="00E31B6D" w14:paraId="6C556877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CB9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8C75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</w:t>
            </w:r>
          </w:p>
        </w:tc>
      </w:tr>
      <w:tr w:rsidR="00DD4F1A" w:rsidRPr="00E31B6D" w14:paraId="32F5E946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59F3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A79F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tài khoản.</w:t>
            </w:r>
          </w:p>
        </w:tc>
      </w:tr>
      <w:tr w:rsidR="00DD4F1A" w:rsidRPr="00E31B6D" w14:paraId="2F2555E4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2F58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2006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tin tài khoản.</w:t>
            </w:r>
          </w:p>
        </w:tc>
      </w:tr>
      <w:tr w:rsidR="00DD4F1A" w:rsidRPr="00E31B6D" w14:paraId="4C54A74E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CDEB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84E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7219DA03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32D1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055EF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43F301C5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D979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CF79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sửa thông tin tài khoản</w:t>
            </w:r>
          </w:p>
        </w:tc>
      </w:tr>
      <w:tr w:rsidR="00DD4F1A" w:rsidRPr="00E31B6D" w14:paraId="58013B8F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7B8F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F796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7881BB96" w14:textId="77777777" w:rsidTr="00CB391D">
        <w:trPr>
          <w:trHeight w:val="461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6C04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C44A2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tin tài khoản.</w:t>
            </w:r>
          </w:p>
        </w:tc>
      </w:tr>
      <w:tr w:rsidR="00DD4F1A" w:rsidRPr="00E31B6D" w14:paraId="17153B0E" w14:textId="77777777" w:rsidTr="00CB391D">
        <w:trPr>
          <w:trHeight w:val="325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6674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5A78D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tài khoản</w:t>
            </w:r>
          </w:p>
          <w:p w14:paraId="67E99700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chỉnh sửa tài khoản</w:t>
            </w:r>
          </w:p>
          <w:p w14:paraId="0752BF7C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thông tin tài khoản có thể chỉnh sửa: họ và tên, số điện thoại, email, chức vụ, mật khẩu</w:t>
            </w:r>
          </w:p>
          <w:p w14:paraId="0C889B6B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mục thông tin bạn muốn chỉnh sửa (họ và tên, số điện thoại, email, chức vụ, tên đăng nhập, mật khẩu)</w:t>
            </w:r>
          </w:p>
          <w:p w14:paraId="6FBF0127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 Nhập thông tin thay đổi</w:t>
            </w:r>
          </w:p>
          <w:p w14:paraId="0D9C3898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2. Hệ thống kiểm tra</w:t>
            </w:r>
          </w:p>
          <w:p w14:paraId="3D33E9C6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0B9C2082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báo “Bạn có chắc chắn muốn chỉnh sửa?”</w:t>
            </w:r>
          </w:p>
          <w:p w14:paraId="7F97CAF4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a. Nhấn chọn “Có”</w:t>
            </w:r>
          </w:p>
          <w:p w14:paraId="7D51E786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4A2C0DAB" w14:textId="77777777" w:rsidR="00DD4F1A" w:rsidRPr="00E31B6D" w:rsidRDefault="00DD4F1A" w:rsidP="00E31B6D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báo “Chỉnh sửa thành công”</w:t>
            </w:r>
          </w:p>
        </w:tc>
      </w:tr>
      <w:tr w:rsidR="00DD4F1A" w:rsidRPr="00E31B6D" w14:paraId="465B404E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74B13" w14:textId="1A65CF98" w:rsidR="00DD4F1A" w:rsidRPr="00E31B6D" w:rsidRDefault="00DD4F1A" w:rsidP="00E31B6D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7DA3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5504395B" w14:textId="77777777" w:rsidTr="00CB391D">
        <w:trPr>
          <w:trHeight w:val="882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EBF6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C104A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2. Nếu thông tin nhập vào không hợp lệ thì hiển thị thông báo “Thông tin không hợp lệ” và kết thúc.</w:t>
            </w:r>
          </w:p>
          <w:p w14:paraId="14DBF2F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Nếu nhấn chọn “không” thì kết thúc.</w:t>
            </w:r>
          </w:p>
        </w:tc>
      </w:tr>
      <w:tr w:rsidR="00DD4F1A" w:rsidRPr="00E31B6D" w14:paraId="5A728058" w14:textId="77777777" w:rsidTr="00CB391D">
        <w:trPr>
          <w:trHeight w:val="1811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9332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CF407" w14:textId="77777777" w:rsidR="00DD4F1A" w:rsidRPr="00E31B6D" w:rsidRDefault="00DD4F1A" w:rsidP="00E31B6D">
            <w:pPr>
              <w:spacing w:after="0" w:line="360" w:lineRule="auto"/>
              <w:ind w:left="540" w:hanging="54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1. - Số điện thoại phải đủ 10 số, bắt đầu từ 0xxxxxxxxx</w:t>
            </w:r>
          </w:p>
          <w:p w14:paraId="1CBA909B" w14:textId="77777777" w:rsidR="00DD4F1A" w:rsidRPr="00E31B6D" w:rsidRDefault="00DD4F1A" w:rsidP="00E31B6D">
            <w:pPr>
              <w:numPr>
                <w:ilvl w:val="0"/>
                <w:numId w:val="13"/>
              </w:numPr>
              <w:spacing w:after="0" w:line="360" w:lineRule="auto"/>
              <w:ind w:right="90" w:hanging="18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mail phải đúng định dạng: “tên+chức vụ”.</w:t>
            </w:r>
            <w:hyperlink r:id="rId27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3C4A388A" w14:textId="77777777" w:rsidR="00DD4F1A" w:rsidRPr="00E31B6D" w:rsidRDefault="00DD4F1A" w:rsidP="00E31B6D">
            <w:pPr>
              <w:numPr>
                <w:ilvl w:val="0"/>
                <w:numId w:val="13"/>
              </w:numPr>
              <w:spacing w:after="0" w:line="360" w:lineRule="auto"/>
              <w:ind w:hanging="18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Tên đăng nhập đặt theo tên và chức vụ. </w:t>
            </w:r>
          </w:p>
          <w:p w14:paraId="0667E2BF" w14:textId="77777777" w:rsidR="00DD4F1A" w:rsidRPr="00E31B6D" w:rsidRDefault="00DD4F1A" w:rsidP="00E31B6D">
            <w:pPr>
              <w:numPr>
                <w:ilvl w:val="0"/>
                <w:numId w:val="13"/>
              </w:numPr>
              <w:spacing w:after="0" w:line="360" w:lineRule="auto"/>
              <w:ind w:hanging="18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ật khẩu tối thiểu 8 ký tự bao gồm số (0-9), chữ thường (a-z), chữ in hoa (A-Z), ký tự đặc biệt (@#$%&amp;)</w:t>
            </w:r>
          </w:p>
        </w:tc>
      </w:tr>
      <w:tr w:rsidR="00DD4F1A" w:rsidRPr="00E31B6D" w14:paraId="6F1E78B5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B28A5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1BAF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3153404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371A9979" w14:textId="2D869EA5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243EDF5" wp14:editId="0FC7CCA1">
            <wp:extent cx="5943600" cy="7159625"/>
            <wp:effectExtent l="0" t="0" r="0" b="3175"/>
            <wp:docPr id="12004100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10063" name="Picture 120041006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13E7A" w14:textId="0D5D51F4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728A30C8" w14:textId="110F34C1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5" w:name="_Toc164374363"/>
      <w:r w:rsidRPr="00E31B6D">
        <w:rPr>
          <w:rFonts w:cs="Times New Roman"/>
        </w:rPr>
        <w:lastRenderedPageBreak/>
        <w:t>Đặc tả use case Quên mật khẩu</w:t>
      </w:r>
      <w:bookmarkEnd w:id="25"/>
    </w:p>
    <w:tbl>
      <w:tblPr>
        <w:tblW w:w="927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1"/>
        <w:gridCol w:w="7199"/>
      </w:tblGrid>
      <w:tr w:rsidR="00DD4F1A" w:rsidRPr="00E31B6D" w14:paraId="030EF6D1" w14:textId="77777777" w:rsidTr="00CB391D">
        <w:trPr>
          <w:trHeight w:val="326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237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2433DA68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E8345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</w:t>
            </w:r>
          </w:p>
        </w:tc>
      </w:tr>
      <w:tr w:rsidR="00DD4F1A" w:rsidRPr="00E31B6D" w14:paraId="7EE4288A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F5011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7C4F997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030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ên mật khẩu</w:t>
            </w:r>
          </w:p>
        </w:tc>
      </w:tr>
      <w:tr w:rsidR="00DD4F1A" w:rsidRPr="00E31B6D" w14:paraId="471A020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41FC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5D7419FD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F30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thay đổi mật khẩu mới</w:t>
            </w:r>
          </w:p>
        </w:tc>
      </w:tr>
      <w:tr w:rsidR="00DD4F1A" w:rsidRPr="00E31B6D" w14:paraId="74E6CDF6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CAB3F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6E86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DD4F1A" w:rsidRPr="00E31B6D" w14:paraId="361F2D09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85AE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4A94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345F521D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F921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4D580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</w:tc>
      </w:tr>
      <w:tr w:rsidR="00DD4F1A" w:rsidRPr="00E31B6D" w14:paraId="4EA22371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DE85E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8431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có tài khoản</w:t>
            </w:r>
          </w:p>
        </w:tc>
      </w:tr>
      <w:tr w:rsidR="00DD4F1A" w:rsidRPr="00E31B6D" w14:paraId="51CD51DC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68356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bookmarkStart w:id="26" w:name="_heading=h.30j0zll" w:colFirst="0" w:colLast="0"/>
            <w:bookmarkEnd w:id="26"/>
            <w:r w:rsidRPr="00E31B6D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9598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ổi mật khẩu thành công</w:t>
            </w:r>
          </w:p>
        </w:tc>
      </w:tr>
      <w:tr w:rsidR="00DD4F1A" w:rsidRPr="00E31B6D" w14:paraId="5C2EEB3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447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106B0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  <w:p w14:paraId="505A3AAB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ể người dùng nhập email</w:t>
            </w:r>
          </w:p>
          <w:p w14:paraId="30899CD2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nhập email </w:t>
            </w:r>
          </w:p>
          <w:p w14:paraId="2A51F0F1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Hệ thống kiểm tra email. </w:t>
            </w:r>
          </w:p>
          <w:p w14:paraId="2495206C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nhấn chọn lấy lại mật khẩu. </w:t>
            </w:r>
          </w:p>
          <w:p w14:paraId="0809A508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gửi liên kết reset mật khẩu cho người dùng qua email.</w:t>
            </w:r>
          </w:p>
          <w:p w14:paraId="750CD68E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vào mail </w:t>
            </w:r>
          </w:p>
          <w:p w14:paraId="088FFDB3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ấn vào liên kết đã được gửi trong mail</w:t>
            </w:r>
          </w:p>
          <w:p w14:paraId="17047619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ể người dùng nhập mật khẩu mới</w:t>
            </w:r>
          </w:p>
          <w:p w14:paraId="21336E28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gười dùng nhập mật khẩu mới và xác nhận lại mật khẩu</w:t>
            </w:r>
          </w:p>
          <w:p w14:paraId="4D15BC89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kiểm tra tính hợp lệ của mật khẩu mới</w:t>
            </w:r>
          </w:p>
          <w:p w14:paraId="55EEC2F6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hiển thị thông báo “Đổi mật khẩu thành công” </w:t>
            </w:r>
          </w:p>
          <w:p w14:paraId="43BA467C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Chuyển hướng đến trang đăng nhập.</w:t>
            </w:r>
          </w:p>
        </w:tc>
      </w:tr>
      <w:tr w:rsidR="00DD4F1A" w:rsidRPr="00E31B6D" w14:paraId="68B1BAC3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1C970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lastRenderedPageBreak/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338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2D245D5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A881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124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. Nếu email không hợp lệ, hiển thị thông báo “Email ko hợp lệ, kiểm tra lại” và kết thúc</w:t>
            </w:r>
          </w:p>
          <w:p w14:paraId="3A4967E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1a. Nếu mật khẩu không hợp lệ thì thông báo “Mật khẩu không hợp lệ” và kết thúc.</w:t>
            </w:r>
          </w:p>
        </w:tc>
      </w:tr>
      <w:tr w:rsidR="00DD4F1A" w:rsidRPr="00E31B6D" w14:paraId="2FFCD4C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DAA92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865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 Email phải đúng định dạng: ‘tên+chức vụ’.</w:t>
            </w:r>
            <w:hyperlink r:id="rId29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  <w:r w:rsidRPr="00E31B6D">
              <w:rPr>
                <w:rFonts w:eastAsia="Times New Roman" w:cs="Times New Roman"/>
                <w:szCs w:val="26"/>
              </w:rPr>
              <w:t xml:space="preserve"> </w:t>
            </w:r>
          </w:p>
          <w:p w14:paraId="529EC51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0a. Mật khẩu tối thiểu 8 ký tự bao gồm số (0-9), chữ thường (a-z), chữ in hoa (A-Z), ký tự đặc biệt (@#$%&amp;)</w:t>
            </w:r>
          </w:p>
        </w:tc>
      </w:tr>
      <w:tr w:rsidR="00DD4F1A" w:rsidRPr="00E31B6D" w14:paraId="4408BB84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AED8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7C9E2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78342DE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6A91F38" w14:textId="30A68DD8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54AD33A" wp14:editId="538E2900">
            <wp:extent cx="5943600" cy="5612765"/>
            <wp:effectExtent l="0" t="0" r="0" b="6985"/>
            <wp:docPr id="6735560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556065" name="Picture 67355606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3F4F" w14:textId="0C99D68A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0CD0FFB5" w14:textId="72A57BB1" w:rsidR="00200613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7" w:name="_Toc164374364"/>
      <w:r w:rsidRPr="00E31B6D">
        <w:rPr>
          <w:rFonts w:cs="Times New Roman"/>
        </w:rPr>
        <w:lastRenderedPageBreak/>
        <w:t>Đặc tả use case Tạo tài khoản cho nhân viên</w:t>
      </w:r>
      <w:bookmarkEnd w:id="27"/>
    </w:p>
    <w:tbl>
      <w:tblPr>
        <w:tblW w:w="10020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0"/>
        <w:gridCol w:w="7740"/>
      </w:tblGrid>
      <w:tr w:rsidR="00DD4F1A" w:rsidRPr="00E31B6D" w14:paraId="4036DE0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F0A5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C821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</w:t>
            </w:r>
          </w:p>
        </w:tc>
      </w:tr>
      <w:tr w:rsidR="00DD4F1A" w:rsidRPr="00E31B6D" w14:paraId="0260E393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1A00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5A17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tài khoản</w:t>
            </w:r>
          </w:p>
        </w:tc>
      </w:tr>
      <w:tr w:rsidR="00DD4F1A" w:rsidRPr="00E31B6D" w14:paraId="69F24E5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7237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  <w:p w14:paraId="5EE96F3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7F8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tôi muốn tạo tài khoản cho nhân viên để đăng nhập vào hệ thống</w:t>
            </w:r>
          </w:p>
        </w:tc>
      </w:tr>
      <w:tr w:rsidR="00DD4F1A" w:rsidRPr="00E31B6D" w14:paraId="2844DFD9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03F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65E8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í</w:t>
            </w:r>
          </w:p>
        </w:tc>
      </w:tr>
      <w:tr w:rsidR="00DD4F1A" w:rsidRPr="00E31B6D" w14:paraId="2E9D4BC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C3EE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6112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8F40D0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E59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B8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tài khoản</w:t>
            </w:r>
          </w:p>
        </w:tc>
      </w:tr>
      <w:tr w:rsidR="00DD4F1A" w:rsidRPr="00E31B6D" w14:paraId="258EA2B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5B9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71BB5E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24FD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có tài khoản.</w:t>
            </w:r>
          </w:p>
        </w:tc>
      </w:tr>
      <w:tr w:rsidR="00DD4F1A" w:rsidRPr="00E31B6D" w14:paraId="3E4C8A5E" w14:textId="77777777" w:rsidTr="00CB391D">
        <w:trPr>
          <w:trHeight w:val="461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5CAC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3541353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47C98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ạo được tài khoản trên hệ thống</w:t>
            </w:r>
          </w:p>
        </w:tc>
      </w:tr>
      <w:tr w:rsidR="00DD4F1A" w:rsidRPr="00E31B6D" w14:paraId="36230A1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5060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3FD46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tài khoản.</w:t>
            </w:r>
          </w:p>
          <w:p w14:paraId="55384703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tạo tài khoản.</w:t>
            </w:r>
          </w:p>
          <w:p w14:paraId="6B091D19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thông tin nhân viên cần nhập: họ và tên, số điện thoại, email, chức vụ, tên đăng nhập, mật khẩu</w:t>
            </w:r>
          </w:p>
          <w:p w14:paraId="57AE2E35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họ và tên, chức vụ</w:t>
            </w:r>
          </w:p>
          <w:p w14:paraId="502F9745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 Nhập số điện thoại</w:t>
            </w:r>
          </w:p>
          <w:p w14:paraId="4CCB211C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4a2. Kiểm tra số điện thoại </w:t>
            </w:r>
          </w:p>
          <w:p w14:paraId="27C2105B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3. Nhập email</w:t>
            </w:r>
          </w:p>
          <w:p w14:paraId="5AFA3D16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4. Kiểm tra email</w:t>
            </w:r>
          </w:p>
          <w:p w14:paraId="4D06608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5. Nhập tên đăng nhập</w:t>
            </w:r>
          </w:p>
          <w:p w14:paraId="08B17489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6. Kiểm tra tên đăng nhập</w:t>
            </w:r>
          </w:p>
          <w:p w14:paraId="1AD05150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7. Nhập mật khẩu</w:t>
            </w:r>
          </w:p>
          <w:p w14:paraId="44CC1D9D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598E8AC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báo “Tạo tài khoản thành công”</w:t>
            </w:r>
          </w:p>
        </w:tc>
      </w:tr>
      <w:tr w:rsidR="00DD4F1A" w:rsidRPr="00E31B6D" w14:paraId="5A36E8AB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7EF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BC9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2B88BF85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8CAE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BDCA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2. Nếu số điện thoại không hợp lệ thì thông báo “Sai định dạng” và kết thúc.</w:t>
            </w:r>
          </w:p>
          <w:p w14:paraId="7EACAE0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4. Nếu email không hợp lệ thì thông báo “Sai định dạng” và kết thúc.</w:t>
            </w:r>
          </w:p>
          <w:p w14:paraId="419C7D8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6. Nếu tên đăng nhập tồn tại thì thông báo “Tên đăng nhập đã tồn tại” và kết thúc</w:t>
            </w:r>
          </w:p>
        </w:tc>
      </w:tr>
      <w:tr w:rsidR="00DD4F1A" w:rsidRPr="00E31B6D" w14:paraId="7BDD5A7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8277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958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1. Số điện thoại phải đủ 10 số, bắt đầu từ 0xxxxxxxxx</w:t>
            </w:r>
          </w:p>
          <w:p w14:paraId="7498B2A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3. Email phải đúng định dạng: tên+chức vụ.</w:t>
            </w:r>
            <w:hyperlink r:id="rId31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2109F9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5. Tên đăng nhập đặt theo tên và chức vụ, không được trùng lặp. Nếu tên đăng nhập bị trùng thì thêm tên lót.</w:t>
            </w:r>
          </w:p>
          <w:p w14:paraId="16B369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7. Mật khẩu mặc định: Vinken@123</w:t>
            </w:r>
          </w:p>
        </w:tc>
      </w:tr>
      <w:tr w:rsidR="00DD4F1A" w:rsidRPr="00E31B6D" w14:paraId="597B63C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5617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46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A882F57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3F148E9" w14:textId="11154306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FBBC07D" wp14:editId="5220E8C2">
            <wp:extent cx="5943600" cy="5529580"/>
            <wp:effectExtent l="0" t="0" r="0" b="0"/>
            <wp:docPr id="254494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94140" name="Picture 25449414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F63D3" w14:textId="0FBC9EB3" w:rsidR="00DD4F1A" w:rsidRPr="00DD4F1A" w:rsidRDefault="00C4347C" w:rsidP="00C4347C">
      <w:pPr>
        <w:jc w:val="left"/>
      </w:pPr>
      <w:r>
        <w:br w:type="page"/>
      </w:r>
    </w:p>
    <w:p w14:paraId="5CB364B1" w14:textId="0CC56C1B" w:rsidR="00200613" w:rsidRPr="00200613" w:rsidRDefault="00200613" w:rsidP="00DD4F1A">
      <w:pPr>
        <w:pStyle w:val="Heading1"/>
        <w:spacing w:line="360" w:lineRule="auto"/>
      </w:pPr>
      <w:bookmarkStart w:id="28" w:name="_Toc164374365"/>
      <w:r>
        <w:lastRenderedPageBreak/>
        <w:t>Yêu cầu phi chức năng</w:t>
      </w:r>
      <w:bookmarkEnd w:id="28"/>
    </w:p>
    <w:p w14:paraId="045F67D7" w14:textId="48EE8990" w:rsidR="00200613" w:rsidRDefault="00200613" w:rsidP="00DD4F1A">
      <w:pPr>
        <w:spacing w:line="360" w:lineRule="auto"/>
        <w:jc w:val="left"/>
      </w:pPr>
      <w:r>
        <w:br w:type="page"/>
      </w:r>
    </w:p>
    <w:p w14:paraId="022025BE" w14:textId="2D279FFC" w:rsidR="00200613" w:rsidRPr="00200613" w:rsidRDefault="00200613" w:rsidP="00DD4F1A">
      <w:pPr>
        <w:pStyle w:val="Heading1"/>
        <w:numPr>
          <w:ilvl w:val="0"/>
          <w:numId w:val="0"/>
        </w:numPr>
        <w:spacing w:line="360" w:lineRule="auto"/>
        <w:ind w:left="360"/>
      </w:pPr>
      <w:bookmarkStart w:id="29" w:name="_Toc164374366"/>
      <w:r>
        <w:lastRenderedPageBreak/>
        <w:t>Tài liệu tham khảo</w:t>
      </w:r>
      <w:bookmarkEnd w:id="29"/>
    </w:p>
    <w:p w14:paraId="6DE98C8C" w14:textId="77777777" w:rsidR="00200613" w:rsidRPr="00200613" w:rsidRDefault="00200613" w:rsidP="00DD4F1A">
      <w:pPr>
        <w:spacing w:line="360" w:lineRule="auto"/>
      </w:pPr>
    </w:p>
    <w:p w14:paraId="7DCA3162" w14:textId="77777777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sectPr w:rsidR="00200613" w:rsidRPr="00200613" w:rsidSect="00F77C94">
      <w:type w:val="continuous"/>
      <w:pgSz w:w="11907" w:h="16840" w:code="9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7FA32" w14:textId="77777777" w:rsidR="00F77C94" w:rsidRDefault="00F77C94" w:rsidP="00200613">
      <w:pPr>
        <w:spacing w:after="0" w:line="240" w:lineRule="auto"/>
      </w:pPr>
      <w:r>
        <w:separator/>
      </w:r>
    </w:p>
  </w:endnote>
  <w:endnote w:type="continuationSeparator" w:id="0">
    <w:p w14:paraId="2D567447" w14:textId="77777777" w:rsidR="00F77C94" w:rsidRDefault="00F77C94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334C7" w14:textId="77777777" w:rsidR="00F77C94" w:rsidRDefault="00F77C94" w:rsidP="00200613">
      <w:pPr>
        <w:spacing w:after="0" w:line="240" w:lineRule="auto"/>
      </w:pPr>
      <w:r>
        <w:separator/>
      </w:r>
    </w:p>
  </w:footnote>
  <w:footnote w:type="continuationSeparator" w:id="0">
    <w:p w14:paraId="479F4FC0" w14:textId="77777777" w:rsidR="00F77C94" w:rsidRDefault="00F77C94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3D95"/>
    <w:multiLevelType w:val="multilevel"/>
    <w:tmpl w:val="627EE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C049BA"/>
    <w:multiLevelType w:val="multilevel"/>
    <w:tmpl w:val="626C4F5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6E1325"/>
    <w:multiLevelType w:val="multilevel"/>
    <w:tmpl w:val="5F8E52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8117003"/>
    <w:multiLevelType w:val="multilevel"/>
    <w:tmpl w:val="C0842F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266532"/>
    <w:multiLevelType w:val="multilevel"/>
    <w:tmpl w:val="067E5B3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393843"/>
    <w:multiLevelType w:val="multilevel"/>
    <w:tmpl w:val="5E7AF2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4A745B2"/>
    <w:multiLevelType w:val="hybridMultilevel"/>
    <w:tmpl w:val="D06C77EE"/>
    <w:lvl w:ilvl="0" w:tplc="812CDA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05904"/>
    <w:multiLevelType w:val="multilevel"/>
    <w:tmpl w:val="5D2E3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6D19EE"/>
    <w:multiLevelType w:val="multilevel"/>
    <w:tmpl w:val="E8607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A45356"/>
    <w:multiLevelType w:val="multilevel"/>
    <w:tmpl w:val="9BE66E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4F47871"/>
    <w:multiLevelType w:val="multilevel"/>
    <w:tmpl w:val="BC06AC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65A3E"/>
    <w:multiLevelType w:val="multilevel"/>
    <w:tmpl w:val="96F24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F8D21C9"/>
    <w:multiLevelType w:val="multilevel"/>
    <w:tmpl w:val="95BCE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9C48F8"/>
    <w:multiLevelType w:val="multilevel"/>
    <w:tmpl w:val="07AC91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22D49BC"/>
    <w:multiLevelType w:val="multilevel"/>
    <w:tmpl w:val="D5ACDF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24F6407"/>
    <w:multiLevelType w:val="multilevel"/>
    <w:tmpl w:val="389C2A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89E6976"/>
    <w:multiLevelType w:val="multilevel"/>
    <w:tmpl w:val="538A573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5FED59EA"/>
    <w:multiLevelType w:val="multilevel"/>
    <w:tmpl w:val="539045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6A452306"/>
    <w:multiLevelType w:val="multilevel"/>
    <w:tmpl w:val="CCBE2D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707D28A9"/>
    <w:multiLevelType w:val="multilevel"/>
    <w:tmpl w:val="3E325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C620B"/>
    <w:multiLevelType w:val="multilevel"/>
    <w:tmpl w:val="0D360B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4773C60"/>
    <w:multiLevelType w:val="multilevel"/>
    <w:tmpl w:val="F98ADC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FA52B48"/>
    <w:multiLevelType w:val="multilevel"/>
    <w:tmpl w:val="66E28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7798082">
    <w:abstractNumId w:val="12"/>
  </w:num>
  <w:num w:numId="2" w16cid:durableId="766850483">
    <w:abstractNumId w:val="20"/>
  </w:num>
  <w:num w:numId="3" w16cid:durableId="1176336713">
    <w:abstractNumId w:val="15"/>
  </w:num>
  <w:num w:numId="4" w16cid:durableId="125586311">
    <w:abstractNumId w:val="6"/>
  </w:num>
  <w:num w:numId="5" w16cid:durableId="1922592680">
    <w:abstractNumId w:val="16"/>
  </w:num>
  <w:num w:numId="6" w16cid:durableId="1063332107">
    <w:abstractNumId w:val="22"/>
  </w:num>
  <w:num w:numId="7" w16cid:durableId="1481534597">
    <w:abstractNumId w:val="2"/>
  </w:num>
  <w:num w:numId="8" w16cid:durableId="1510024817">
    <w:abstractNumId w:val="5"/>
  </w:num>
  <w:num w:numId="9" w16cid:durableId="46956316">
    <w:abstractNumId w:val="9"/>
  </w:num>
  <w:num w:numId="10" w16cid:durableId="588079905">
    <w:abstractNumId w:val="17"/>
  </w:num>
  <w:num w:numId="11" w16cid:durableId="1134255018">
    <w:abstractNumId w:val="19"/>
  </w:num>
  <w:num w:numId="12" w16cid:durableId="1961955009">
    <w:abstractNumId w:val="11"/>
  </w:num>
  <w:num w:numId="13" w16cid:durableId="905145199">
    <w:abstractNumId w:val="21"/>
  </w:num>
  <w:num w:numId="14" w16cid:durableId="659432685">
    <w:abstractNumId w:val="14"/>
  </w:num>
  <w:num w:numId="15" w16cid:durableId="1475298097">
    <w:abstractNumId w:val="18"/>
  </w:num>
  <w:num w:numId="16" w16cid:durableId="354892872">
    <w:abstractNumId w:val="10"/>
  </w:num>
  <w:num w:numId="17" w16cid:durableId="336813299">
    <w:abstractNumId w:val="8"/>
  </w:num>
  <w:num w:numId="18" w16cid:durableId="453137470">
    <w:abstractNumId w:val="4"/>
    <w:lvlOverride w:ilvl="0">
      <w:lvl w:ilvl="0">
        <w:numFmt w:val="decimal"/>
        <w:lvlText w:val="%1."/>
        <w:lvlJc w:val="left"/>
      </w:lvl>
    </w:lvlOverride>
  </w:num>
  <w:num w:numId="19" w16cid:durableId="1635331819">
    <w:abstractNumId w:val="4"/>
    <w:lvlOverride w:ilvl="0">
      <w:lvl w:ilvl="0">
        <w:numFmt w:val="decimal"/>
        <w:lvlText w:val="%1."/>
        <w:lvlJc w:val="left"/>
      </w:lvl>
    </w:lvlOverride>
  </w:num>
  <w:num w:numId="20" w16cid:durableId="216747524">
    <w:abstractNumId w:val="23"/>
  </w:num>
  <w:num w:numId="21" w16cid:durableId="1757242665">
    <w:abstractNumId w:val="0"/>
  </w:num>
  <w:num w:numId="22" w16cid:durableId="815806952">
    <w:abstractNumId w:val="3"/>
    <w:lvlOverride w:ilvl="0">
      <w:lvl w:ilvl="0">
        <w:numFmt w:val="decimal"/>
        <w:lvlText w:val="%1."/>
        <w:lvlJc w:val="left"/>
      </w:lvl>
    </w:lvlOverride>
  </w:num>
  <w:num w:numId="23" w16cid:durableId="2137216429">
    <w:abstractNumId w:val="3"/>
    <w:lvlOverride w:ilvl="0">
      <w:lvl w:ilvl="0">
        <w:numFmt w:val="decimal"/>
        <w:lvlText w:val="%1."/>
        <w:lvlJc w:val="left"/>
      </w:lvl>
    </w:lvlOverride>
  </w:num>
  <w:num w:numId="24" w16cid:durableId="1782216927">
    <w:abstractNumId w:val="3"/>
    <w:lvlOverride w:ilvl="0">
      <w:lvl w:ilvl="0">
        <w:numFmt w:val="decimal"/>
        <w:lvlText w:val="%1."/>
        <w:lvlJc w:val="left"/>
      </w:lvl>
    </w:lvlOverride>
  </w:num>
  <w:num w:numId="25" w16cid:durableId="1439522679">
    <w:abstractNumId w:val="3"/>
    <w:lvlOverride w:ilvl="0">
      <w:lvl w:ilvl="0">
        <w:numFmt w:val="decimal"/>
        <w:lvlText w:val="%1."/>
        <w:lvlJc w:val="left"/>
      </w:lvl>
    </w:lvlOverride>
  </w:num>
  <w:num w:numId="26" w16cid:durableId="2141729308">
    <w:abstractNumId w:val="3"/>
    <w:lvlOverride w:ilvl="0">
      <w:lvl w:ilvl="0">
        <w:numFmt w:val="decimal"/>
        <w:lvlText w:val="%1."/>
        <w:lvlJc w:val="left"/>
      </w:lvl>
    </w:lvlOverride>
  </w:num>
  <w:num w:numId="27" w16cid:durableId="2110924113">
    <w:abstractNumId w:val="3"/>
    <w:lvlOverride w:ilvl="0">
      <w:lvl w:ilvl="0">
        <w:numFmt w:val="decimal"/>
        <w:lvlText w:val="%1."/>
        <w:lvlJc w:val="left"/>
      </w:lvl>
    </w:lvlOverride>
  </w:num>
  <w:num w:numId="28" w16cid:durableId="1930844599">
    <w:abstractNumId w:val="7"/>
  </w:num>
  <w:num w:numId="29" w16cid:durableId="1175337713">
    <w:abstractNumId w:val="1"/>
    <w:lvlOverride w:ilvl="0">
      <w:lvl w:ilvl="0">
        <w:numFmt w:val="decimal"/>
        <w:lvlText w:val="%1."/>
        <w:lvlJc w:val="left"/>
      </w:lvl>
    </w:lvlOverride>
  </w:num>
  <w:num w:numId="30" w16cid:durableId="1187601207">
    <w:abstractNumId w:val="1"/>
    <w:lvlOverride w:ilvl="0">
      <w:lvl w:ilvl="0">
        <w:numFmt w:val="decimal"/>
        <w:lvlText w:val="%1."/>
        <w:lvlJc w:val="left"/>
      </w:lvl>
    </w:lvlOverride>
  </w:num>
  <w:num w:numId="31" w16cid:durableId="19621790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B09C6"/>
    <w:rsid w:val="001C296D"/>
    <w:rsid w:val="00200613"/>
    <w:rsid w:val="00260B9A"/>
    <w:rsid w:val="002B53DA"/>
    <w:rsid w:val="00365520"/>
    <w:rsid w:val="00452DF0"/>
    <w:rsid w:val="00485D46"/>
    <w:rsid w:val="004A4351"/>
    <w:rsid w:val="00542645"/>
    <w:rsid w:val="00581510"/>
    <w:rsid w:val="00613570"/>
    <w:rsid w:val="00646822"/>
    <w:rsid w:val="0070390C"/>
    <w:rsid w:val="007359EB"/>
    <w:rsid w:val="00752AF7"/>
    <w:rsid w:val="00770322"/>
    <w:rsid w:val="00944057"/>
    <w:rsid w:val="0099618E"/>
    <w:rsid w:val="00A57CCB"/>
    <w:rsid w:val="00BB0524"/>
    <w:rsid w:val="00BE162C"/>
    <w:rsid w:val="00C4347C"/>
    <w:rsid w:val="00CC4A2C"/>
    <w:rsid w:val="00CD3423"/>
    <w:rsid w:val="00DD4F1A"/>
    <w:rsid w:val="00E31B6D"/>
    <w:rsid w:val="00E50699"/>
    <w:rsid w:val="00F275FE"/>
    <w:rsid w:val="00F37AEB"/>
    <w:rsid w:val="00F61ABE"/>
    <w:rsid w:val="00F77C94"/>
    <w:rsid w:val="00FC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057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057"/>
    <w:rPr>
      <w:rFonts w:ascii="Times New Roman" w:eastAsiaTheme="majorEastAsia" w:hAnsi="Times New Roman" w:cstheme="majorBidi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4351"/>
    <w:pPr>
      <w:ind w:left="720"/>
      <w:contextualSpacing/>
      <w:jc w:val="left"/>
    </w:pPr>
    <w:rPr>
      <w:rFonts w:ascii="Calibri" w:eastAsia="Calibri" w:hAnsi="Calibri" w:cs="Calibri"/>
      <w:sz w:val="22"/>
    </w:rPr>
  </w:style>
  <w:style w:type="paragraph" w:styleId="NormalWeb">
    <w:name w:val="Normal (Web)"/>
    <w:basedOn w:val="Normal"/>
    <w:uiPriority w:val="99"/>
    <w:semiHidden/>
    <w:unhideWhenUsed/>
    <w:rsid w:val="002B53D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2B53DA"/>
  </w:style>
  <w:style w:type="paragraph" w:styleId="TOC1">
    <w:name w:val="toc 1"/>
    <w:basedOn w:val="Normal"/>
    <w:next w:val="Normal"/>
    <w:autoRedefine/>
    <w:uiPriority w:val="39"/>
    <w:unhideWhenUsed/>
    <w:rsid w:val="00E31B6D"/>
    <w:pPr>
      <w:tabs>
        <w:tab w:val="left" w:pos="1320"/>
        <w:tab w:val="right" w:leader="dot" w:pos="9017"/>
      </w:tabs>
      <w:spacing w:after="100" w:line="360" w:lineRule="auto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E31B6D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E31B6D"/>
    <w:pPr>
      <w:spacing w:after="100"/>
      <w:ind w:left="5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3658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69552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1948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1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81351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5434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mailto:vinken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2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0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hyperlink" Target="mailto:vinken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yperlink" Target="mailto:vinken@gmail.com" TargetMode="External"/><Relationship Id="rId30" Type="http://schemas.openxmlformats.org/officeDocument/2006/relationships/image" Target="media/image21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64209F9-D6E0-4B6D-841C-0F8D145FA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3945</Words>
  <Characters>2249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Kiều Võ Thị Thanh</cp:lastModifiedBy>
  <cp:revision>15</cp:revision>
  <dcterms:created xsi:type="dcterms:W3CDTF">2023-03-27T07:45:00Z</dcterms:created>
  <dcterms:modified xsi:type="dcterms:W3CDTF">2024-04-18T16:14:00Z</dcterms:modified>
</cp:coreProperties>
</file>